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4A7D3B" w14:textId="77777777" w:rsidR="005E0541" w:rsidRPr="002C25D8" w:rsidRDefault="005E0541" w:rsidP="005E0541">
      <w:pPr>
        <w:pStyle w:val="a3"/>
        <w:rPr>
          <w:rFonts w:ascii="Trebuchet MS" w:hAnsi="Trebuchet MS" w:cs="Trebuchet MS"/>
          <w:lang w:val="id-ID"/>
        </w:rPr>
      </w:pPr>
      <w:r w:rsidRPr="00C23EF9">
        <w:rPr>
          <w:rFonts w:ascii="Trebuchet MS" w:hAnsi="Trebuchet MS" w:cs="Trebuchet MS"/>
          <w:lang w:val="sv-SE"/>
        </w:rPr>
        <w:t xml:space="preserve">SURAT </w:t>
      </w:r>
      <w:r w:rsidR="007A6E91">
        <w:rPr>
          <w:rFonts w:ascii="Trebuchet MS" w:hAnsi="Trebuchet MS" w:cs="Trebuchet MS"/>
          <w:lang w:val="id-ID"/>
        </w:rPr>
        <w:t>TUGAS</w:t>
      </w:r>
    </w:p>
    <w:p w14:paraId="7EB2EC0A" w14:textId="73F6DC98" w:rsidR="005E0541" w:rsidRPr="0064030C" w:rsidRDefault="005E0541" w:rsidP="005E0541">
      <w:pPr>
        <w:jc w:val="center"/>
        <w:rPr>
          <w:rFonts w:ascii="Trebuchet MS" w:hAnsi="Trebuchet MS" w:cs="Trebuchet MS"/>
          <w:sz w:val="20"/>
          <w:szCs w:val="20"/>
          <w:lang w:val="id-ID"/>
        </w:rPr>
      </w:pPr>
      <w:r w:rsidRPr="004413A1">
        <w:rPr>
          <w:rFonts w:ascii="Trebuchet MS" w:hAnsi="Trebuchet MS" w:cs="Trebuchet MS"/>
          <w:sz w:val="20"/>
          <w:szCs w:val="20"/>
          <w:lang w:val="sv-SE"/>
        </w:rPr>
        <w:t>Nomor:</w:t>
      </w:r>
      <w:r w:rsidR="00E643B4">
        <w:rPr>
          <w:rFonts w:ascii="Trebuchet MS" w:hAnsi="Trebuchet MS" w:cs="Trebuchet MS"/>
          <w:sz w:val="20"/>
          <w:szCs w:val="20"/>
          <w:lang w:val="sv-SE"/>
        </w:rPr>
        <w:t xml:space="preserve"> </w:t>
      </w:r>
      <w:r w:rsidR="00E643B4" w:rsidRPr="003E3140">
        <w:rPr>
          <w:rFonts w:ascii="Trebuchet MS" w:hAnsi="Trebuchet MS" w:cs="Trebuchet MS"/>
          <w:noProof/>
          <w:color w:val="FF0000"/>
          <w:sz w:val="20"/>
          <w:szCs w:val="20"/>
          <w:lang w:val="id-ID"/>
        </w:rPr>
        <w:t>...</w:t>
      </w:r>
      <w:r w:rsidR="00E643B4" w:rsidRPr="003E3140">
        <w:rPr>
          <w:rFonts w:ascii="Trebuchet MS" w:hAnsi="Trebuchet MS" w:cs="Trebuchet MS"/>
          <w:color w:val="FF0000"/>
          <w:sz w:val="20"/>
          <w:szCs w:val="20"/>
          <w:lang w:val="sv-SE"/>
        </w:rPr>
        <w:t xml:space="preserve"> </w:t>
      </w:r>
      <w:r w:rsidR="00E643B4" w:rsidRPr="004413A1">
        <w:rPr>
          <w:rFonts w:ascii="Trebuchet MS" w:hAnsi="Trebuchet MS" w:cs="Trebuchet MS"/>
          <w:sz w:val="20"/>
          <w:szCs w:val="20"/>
          <w:lang w:val="sv-SE"/>
        </w:rPr>
        <w:t>/</w:t>
      </w:r>
      <w:r w:rsidR="00E643B4" w:rsidRPr="004413A1">
        <w:rPr>
          <w:rFonts w:ascii="Trebuchet MS" w:hAnsi="Trebuchet MS" w:cs="Trebuchet MS"/>
          <w:sz w:val="20"/>
          <w:szCs w:val="20"/>
          <w:lang w:val="id-ID"/>
        </w:rPr>
        <w:t>PL</w:t>
      </w:r>
      <w:r w:rsidR="00E643B4" w:rsidRPr="004413A1">
        <w:rPr>
          <w:rFonts w:ascii="Trebuchet MS" w:hAnsi="Trebuchet MS" w:cs="Trebuchet MS"/>
          <w:sz w:val="20"/>
          <w:szCs w:val="20"/>
          <w:lang w:val="sv-SE"/>
        </w:rPr>
        <w:t>1</w:t>
      </w:r>
      <w:r w:rsidR="00E643B4" w:rsidRPr="004413A1">
        <w:rPr>
          <w:rFonts w:ascii="Trebuchet MS" w:hAnsi="Trebuchet MS" w:cs="Trebuchet MS"/>
          <w:sz w:val="20"/>
          <w:szCs w:val="20"/>
          <w:lang w:val="id-ID"/>
        </w:rPr>
        <w:t>9</w:t>
      </w:r>
      <w:r w:rsidR="00E643B4">
        <w:rPr>
          <w:rFonts w:ascii="Trebuchet MS" w:hAnsi="Trebuchet MS" w:cs="Trebuchet MS"/>
          <w:sz w:val="20"/>
          <w:szCs w:val="20"/>
          <w:lang w:val="id-ID"/>
        </w:rPr>
        <w:t>.</w:t>
      </w:r>
      <w:r w:rsidR="00E643B4">
        <w:rPr>
          <w:rFonts w:ascii="Trebuchet MS" w:hAnsi="Trebuchet MS" w:cs="Trebuchet MS"/>
          <w:sz w:val="20"/>
          <w:szCs w:val="20"/>
        </w:rPr>
        <w:t>11</w:t>
      </w:r>
      <w:r w:rsidR="00E643B4" w:rsidRPr="004413A1">
        <w:rPr>
          <w:rFonts w:ascii="Trebuchet MS" w:hAnsi="Trebuchet MS" w:cs="Trebuchet MS"/>
          <w:sz w:val="20"/>
          <w:szCs w:val="20"/>
          <w:lang w:val="id-ID"/>
        </w:rPr>
        <w:t>/P</w:t>
      </w:r>
      <w:r w:rsidR="00E643B4">
        <w:rPr>
          <w:rFonts w:ascii="Trebuchet MS" w:hAnsi="Trebuchet MS" w:cs="Trebuchet MS"/>
          <w:sz w:val="20"/>
          <w:szCs w:val="20"/>
        </w:rPr>
        <w:t>G</w:t>
      </w:r>
      <w:r w:rsidR="00E643B4" w:rsidRPr="004413A1">
        <w:rPr>
          <w:rFonts w:ascii="Trebuchet MS" w:hAnsi="Trebuchet MS" w:cs="Trebuchet MS"/>
          <w:sz w:val="20"/>
          <w:szCs w:val="20"/>
          <w:lang w:val="sv-SE"/>
        </w:rPr>
        <w:t>/20</w:t>
      </w:r>
      <w:r w:rsidR="00E643B4">
        <w:rPr>
          <w:rFonts w:ascii="Trebuchet MS" w:hAnsi="Trebuchet MS" w:cs="Trebuchet MS"/>
          <w:sz w:val="20"/>
          <w:szCs w:val="20"/>
          <w:lang w:val="sv-SE"/>
        </w:rPr>
        <w:t>20</w:t>
      </w:r>
    </w:p>
    <w:p w14:paraId="311630E6" w14:textId="77777777" w:rsidR="005E0541" w:rsidRDefault="005E0541" w:rsidP="005E0541">
      <w:pPr>
        <w:rPr>
          <w:rFonts w:ascii="Trebuchet MS" w:hAnsi="Trebuchet MS" w:cs="Trebuchet MS"/>
          <w:sz w:val="20"/>
          <w:szCs w:val="20"/>
          <w:lang w:val="sv-SE"/>
        </w:rPr>
      </w:pPr>
    </w:p>
    <w:p w14:paraId="3B5EBC4D" w14:textId="77777777" w:rsidR="005E0541" w:rsidRDefault="005E0541" w:rsidP="005E0541">
      <w:pPr>
        <w:rPr>
          <w:rFonts w:ascii="Trebuchet MS" w:hAnsi="Trebuchet MS" w:cs="Trebuchet MS"/>
          <w:sz w:val="20"/>
          <w:szCs w:val="20"/>
          <w:lang w:val="sv-SE"/>
        </w:rPr>
      </w:pPr>
    </w:p>
    <w:tbl>
      <w:tblPr>
        <w:tblW w:w="9249" w:type="dxa"/>
        <w:tblInd w:w="-34" w:type="dxa"/>
        <w:tblBorders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6"/>
        <w:gridCol w:w="1275"/>
        <w:gridCol w:w="285"/>
        <w:gridCol w:w="3545"/>
        <w:gridCol w:w="282"/>
        <w:gridCol w:w="3296"/>
      </w:tblGrid>
      <w:tr w:rsidR="005E0541" w:rsidRPr="00137FA8" w14:paraId="60A8D59C" w14:textId="77777777" w:rsidTr="00A80C10">
        <w:tc>
          <w:tcPr>
            <w:tcW w:w="9249" w:type="dxa"/>
            <w:gridSpan w:val="6"/>
            <w:tcBorders>
              <w:bottom w:val="nil"/>
            </w:tcBorders>
            <w:shd w:val="clear" w:color="auto" w:fill="auto"/>
            <w:vAlign w:val="center"/>
          </w:tcPr>
          <w:p w14:paraId="3C6A9A28" w14:textId="77777777" w:rsidR="005E0541" w:rsidRPr="00137FA8" w:rsidRDefault="005E0541" w:rsidP="007B1491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Ya</w:t>
            </w:r>
            <w:r>
              <w:rPr>
                <w:rFonts w:ascii="Trebuchet MS" w:hAnsi="Trebuchet MS" w:cs="Trebuchet MS"/>
                <w:sz w:val="20"/>
                <w:szCs w:val="20"/>
                <w:lang w:val="sv-SE"/>
              </w:rPr>
              <w:t>ng bertanda tangan di bawah ini</w:t>
            </w: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:</w:t>
            </w:r>
          </w:p>
        </w:tc>
      </w:tr>
      <w:tr w:rsidR="005E0541" w:rsidRPr="00137FA8" w14:paraId="4CE6A010" w14:textId="77777777" w:rsidTr="00A80C10">
        <w:tc>
          <w:tcPr>
            <w:tcW w:w="9249" w:type="dxa"/>
            <w:gridSpan w:val="6"/>
            <w:shd w:val="clear" w:color="auto" w:fill="auto"/>
          </w:tcPr>
          <w:p w14:paraId="48179CC9" w14:textId="77777777" w:rsidR="005E0541" w:rsidRPr="00137FA8" w:rsidRDefault="005E0541" w:rsidP="007B1491">
            <w:pPr>
              <w:rPr>
                <w:rFonts w:ascii="Trebuchet MS" w:hAnsi="Trebuchet MS" w:cs="Trebuchet MS"/>
                <w:sz w:val="10"/>
                <w:szCs w:val="10"/>
                <w:lang w:val="sv-SE"/>
              </w:rPr>
            </w:pPr>
          </w:p>
        </w:tc>
      </w:tr>
      <w:tr w:rsidR="005E0541" w:rsidRPr="00137FA8" w14:paraId="3FEB6AAA" w14:textId="77777777" w:rsidTr="00A80C10">
        <w:tc>
          <w:tcPr>
            <w:tcW w:w="566" w:type="dxa"/>
            <w:tcBorders>
              <w:right w:val="nil"/>
            </w:tcBorders>
            <w:shd w:val="clear" w:color="auto" w:fill="auto"/>
          </w:tcPr>
          <w:p w14:paraId="469765DF" w14:textId="77777777" w:rsidR="005E0541" w:rsidRPr="00137FA8" w:rsidRDefault="005E0541" w:rsidP="007B1491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  <w:tc>
          <w:tcPr>
            <w:tcW w:w="127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92BF09B" w14:textId="77777777" w:rsidR="005E0541" w:rsidRPr="00137FA8" w:rsidRDefault="005E0541" w:rsidP="007B1491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Nama</w:t>
            </w:r>
          </w:p>
        </w:tc>
        <w:tc>
          <w:tcPr>
            <w:tcW w:w="28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5BA46EB" w14:textId="77777777" w:rsidR="005E0541" w:rsidRPr="00137FA8" w:rsidRDefault="005E0541" w:rsidP="007B1491">
            <w:pPr>
              <w:jc w:val="center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:</w:t>
            </w:r>
          </w:p>
        </w:tc>
        <w:tc>
          <w:tcPr>
            <w:tcW w:w="7123" w:type="dxa"/>
            <w:gridSpan w:val="3"/>
            <w:tcBorders>
              <w:left w:val="nil"/>
            </w:tcBorders>
            <w:shd w:val="clear" w:color="auto" w:fill="auto"/>
            <w:vAlign w:val="center"/>
          </w:tcPr>
          <w:p w14:paraId="363F92B1" w14:textId="59869AC2" w:rsidR="005E0541" w:rsidRPr="00137FA8" w:rsidRDefault="00E643B4" w:rsidP="007B1491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0C42DD">
              <w:rPr>
                <w:rFonts w:ascii="Trebuchet MS" w:hAnsi="Trebuchet MS" w:cs="Trebuchet MS"/>
                <w:sz w:val="20"/>
                <w:szCs w:val="20"/>
                <w:lang w:val="sv-SE"/>
              </w:rPr>
              <w:t>Mohammad Basuki Rahmat, ST., MT.,</w:t>
            </w:r>
          </w:p>
        </w:tc>
      </w:tr>
      <w:tr w:rsidR="005E0541" w:rsidRPr="00137FA8" w14:paraId="2F837CAE" w14:textId="77777777" w:rsidTr="00A80C10">
        <w:tc>
          <w:tcPr>
            <w:tcW w:w="566" w:type="dxa"/>
            <w:tcBorders>
              <w:right w:val="nil"/>
            </w:tcBorders>
            <w:shd w:val="clear" w:color="auto" w:fill="auto"/>
          </w:tcPr>
          <w:p w14:paraId="4567D7D8" w14:textId="77777777" w:rsidR="005E0541" w:rsidRPr="00137FA8" w:rsidRDefault="005E0541" w:rsidP="007B1491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  <w:tc>
          <w:tcPr>
            <w:tcW w:w="127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BD05C60" w14:textId="77777777" w:rsidR="005E0541" w:rsidRPr="00137FA8" w:rsidRDefault="005E0541" w:rsidP="007B1491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NIP</w:t>
            </w:r>
          </w:p>
        </w:tc>
        <w:tc>
          <w:tcPr>
            <w:tcW w:w="28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3749FB9" w14:textId="77777777" w:rsidR="005E0541" w:rsidRPr="00137FA8" w:rsidRDefault="005E0541" w:rsidP="007B1491">
            <w:pPr>
              <w:jc w:val="center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:</w:t>
            </w:r>
          </w:p>
        </w:tc>
        <w:tc>
          <w:tcPr>
            <w:tcW w:w="7123" w:type="dxa"/>
            <w:gridSpan w:val="3"/>
            <w:tcBorders>
              <w:left w:val="nil"/>
            </w:tcBorders>
            <w:shd w:val="clear" w:color="auto" w:fill="auto"/>
            <w:vAlign w:val="center"/>
          </w:tcPr>
          <w:p w14:paraId="6C2055AB" w14:textId="557BC9F4" w:rsidR="005E0541" w:rsidRPr="00137FA8" w:rsidRDefault="00E643B4" w:rsidP="007B1491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0C42DD">
              <w:rPr>
                <w:rFonts w:ascii="Trebuchet MS" w:hAnsi="Trebuchet MS" w:cs="Trebuchet MS"/>
                <w:sz w:val="20"/>
                <w:szCs w:val="20"/>
                <w:lang w:val="sv-SE"/>
              </w:rPr>
              <w:t>197305222000031001</w:t>
            </w:r>
          </w:p>
        </w:tc>
      </w:tr>
      <w:tr w:rsidR="005E0541" w:rsidRPr="00137FA8" w14:paraId="645A4603" w14:textId="77777777" w:rsidTr="00A80C10">
        <w:tc>
          <w:tcPr>
            <w:tcW w:w="566" w:type="dxa"/>
            <w:tcBorders>
              <w:right w:val="nil"/>
            </w:tcBorders>
            <w:shd w:val="clear" w:color="auto" w:fill="auto"/>
          </w:tcPr>
          <w:p w14:paraId="6252E6EA" w14:textId="77777777" w:rsidR="005E0541" w:rsidRPr="00137FA8" w:rsidRDefault="005E0541" w:rsidP="007B1491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  <w:tc>
          <w:tcPr>
            <w:tcW w:w="127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17198B2" w14:textId="77777777" w:rsidR="005E0541" w:rsidRPr="00137FA8" w:rsidRDefault="005E0541" w:rsidP="007B1491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Jabatan</w:t>
            </w:r>
          </w:p>
        </w:tc>
        <w:tc>
          <w:tcPr>
            <w:tcW w:w="28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DFB978B" w14:textId="77777777" w:rsidR="005E0541" w:rsidRPr="00137FA8" w:rsidRDefault="005E0541" w:rsidP="007B1491">
            <w:pPr>
              <w:jc w:val="center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:</w:t>
            </w:r>
          </w:p>
        </w:tc>
        <w:tc>
          <w:tcPr>
            <w:tcW w:w="7123" w:type="dxa"/>
            <w:gridSpan w:val="3"/>
            <w:tcBorders>
              <w:left w:val="nil"/>
            </w:tcBorders>
            <w:shd w:val="clear" w:color="auto" w:fill="auto"/>
            <w:vAlign w:val="center"/>
          </w:tcPr>
          <w:p w14:paraId="57F16FC9" w14:textId="77777777" w:rsidR="005E0541" w:rsidRPr="00137FA8" w:rsidRDefault="005E0541" w:rsidP="007B1491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 xml:space="preserve">Kepala Pusat Penelitian dan Pengabdian kepada Masyarakat </w:t>
            </w: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 Politekni</w:t>
            </w:r>
            <w:r>
              <w:rPr>
                <w:rFonts w:ascii="Trebuchet MS" w:hAnsi="Trebuchet MS" w:cs="Trebuchet MS"/>
                <w:sz w:val="20"/>
                <w:szCs w:val="20"/>
                <w:lang w:val="sv-SE"/>
              </w:rPr>
              <w:t>k Perkapalan Negeri Surabaya</w:t>
            </w:r>
          </w:p>
        </w:tc>
      </w:tr>
      <w:tr w:rsidR="005E0541" w:rsidRPr="00137FA8" w14:paraId="166B4524" w14:textId="77777777" w:rsidTr="00A80C10">
        <w:tc>
          <w:tcPr>
            <w:tcW w:w="9249" w:type="dxa"/>
            <w:gridSpan w:val="6"/>
            <w:shd w:val="clear" w:color="auto" w:fill="auto"/>
          </w:tcPr>
          <w:p w14:paraId="763CD2AE" w14:textId="77777777" w:rsidR="005E0541" w:rsidRPr="00137FA8" w:rsidRDefault="005E0541" w:rsidP="007B1491">
            <w:pPr>
              <w:rPr>
                <w:rFonts w:ascii="Trebuchet MS" w:hAnsi="Trebuchet MS" w:cs="Trebuchet MS"/>
                <w:sz w:val="10"/>
                <w:szCs w:val="10"/>
                <w:lang w:val="sv-SE"/>
              </w:rPr>
            </w:pPr>
          </w:p>
        </w:tc>
      </w:tr>
      <w:tr w:rsidR="005E0541" w:rsidRPr="00137FA8" w14:paraId="67130265" w14:textId="77777777" w:rsidTr="00A80C10">
        <w:tc>
          <w:tcPr>
            <w:tcW w:w="9249" w:type="dxa"/>
            <w:gridSpan w:val="6"/>
            <w:shd w:val="clear" w:color="auto" w:fill="auto"/>
            <w:vAlign w:val="center"/>
          </w:tcPr>
          <w:p w14:paraId="2C482728" w14:textId="77777777" w:rsidR="005E0541" w:rsidRPr="004A2008" w:rsidRDefault="00140695" w:rsidP="007B1491">
            <w:pPr>
              <w:jc w:val="left"/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>Menugaskan</w:t>
            </w:r>
            <w:r w:rsidR="005E0541"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 staf pengajar Politeknik Perkapalan Negeri Surabaya</w:t>
            </w:r>
            <w:r w:rsidR="004A2008">
              <w:rPr>
                <w:rFonts w:ascii="Trebuchet MS" w:hAnsi="Trebuchet MS" w:cs="Trebuchet MS"/>
                <w:sz w:val="20"/>
                <w:szCs w:val="20"/>
                <w:lang w:val="id-ID"/>
              </w:rPr>
              <w:t>;</w:t>
            </w:r>
          </w:p>
        </w:tc>
      </w:tr>
      <w:tr w:rsidR="005E0541" w:rsidRPr="00137FA8" w14:paraId="128CF4E3" w14:textId="77777777" w:rsidTr="00A80C10">
        <w:tc>
          <w:tcPr>
            <w:tcW w:w="9249" w:type="dxa"/>
            <w:gridSpan w:val="6"/>
            <w:tcBorders>
              <w:bottom w:val="nil"/>
            </w:tcBorders>
            <w:shd w:val="clear" w:color="auto" w:fill="auto"/>
          </w:tcPr>
          <w:p w14:paraId="5F4FC6DD" w14:textId="77777777" w:rsidR="005E0541" w:rsidRPr="00137FA8" w:rsidRDefault="005E0541" w:rsidP="007B1491">
            <w:pPr>
              <w:jc w:val="left"/>
              <w:rPr>
                <w:rFonts w:ascii="Trebuchet MS" w:hAnsi="Trebuchet MS" w:cs="Trebuchet MS"/>
                <w:sz w:val="10"/>
                <w:szCs w:val="10"/>
                <w:lang w:val="sv-SE"/>
              </w:rPr>
            </w:pPr>
          </w:p>
        </w:tc>
      </w:tr>
      <w:tr w:rsidR="005E0541" w:rsidRPr="00137FA8" w14:paraId="7CD0722B" w14:textId="77777777" w:rsidTr="00A80C10">
        <w:tc>
          <w:tcPr>
            <w:tcW w:w="595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49B71D2" w14:textId="77777777" w:rsidR="005E0541" w:rsidRPr="00137FA8" w:rsidRDefault="005E0541" w:rsidP="0073583B">
            <w:pPr>
              <w:jc w:val="center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Nama</w:t>
            </w:r>
          </w:p>
        </w:tc>
        <w:tc>
          <w:tcPr>
            <w:tcW w:w="3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6A5876" w14:textId="77777777" w:rsidR="005E0541" w:rsidRPr="007A6E91" w:rsidRDefault="005E0541" w:rsidP="007B1491">
            <w:pPr>
              <w:jc w:val="left"/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Jurusan</w:t>
            </w:r>
            <w:r w:rsidR="007A6E91">
              <w:rPr>
                <w:rFonts w:ascii="Trebuchet MS" w:hAnsi="Trebuchet MS" w:cs="Trebuchet MS"/>
                <w:sz w:val="20"/>
                <w:szCs w:val="20"/>
                <w:lang w:val="id-ID"/>
              </w:rPr>
              <w:t>/Prodi</w:t>
            </w:r>
          </w:p>
        </w:tc>
      </w:tr>
      <w:tr w:rsidR="005E0541" w:rsidRPr="00137FA8" w14:paraId="433DFD33" w14:textId="77777777" w:rsidTr="00A80C10">
        <w:trPr>
          <w:trHeight w:val="80"/>
        </w:trPr>
        <w:tc>
          <w:tcPr>
            <w:tcW w:w="9249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3B8CA83" w14:textId="77777777" w:rsidR="005E0541" w:rsidRPr="00137FA8" w:rsidRDefault="005E0541" w:rsidP="007B1491">
            <w:pPr>
              <w:jc w:val="left"/>
              <w:rPr>
                <w:rFonts w:ascii="Trebuchet MS" w:hAnsi="Trebuchet MS" w:cs="Trebuchet MS"/>
                <w:sz w:val="10"/>
                <w:szCs w:val="10"/>
                <w:lang w:val="sv-SE"/>
              </w:rPr>
            </w:pPr>
          </w:p>
        </w:tc>
      </w:tr>
      <w:tr w:rsidR="00CB5435" w:rsidRPr="00137FA8" w14:paraId="1B6F54B9" w14:textId="77777777" w:rsidTr="00A80C10">
        <w:tc>
          <w:tcPr>
            <w:tcW w:w="5953" w:type="dxa"/>
            <w:gridSpan w:val="5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3C275FCD" w14:textId="77777777" w:rsidR="00CB5435" w:rsidRPr="00E43806" w:rsidRDefault="00CB5435" w:rsidP="00CB5435">
            <w:pPr>
              <w:pStyle w:val="ac"/>
              <w:ind w:left="360"/>
              <w:jc w:val="left"/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  <w:r>
              <w:rPr>
                <w:rFonts w:ascii="Trebuchet MS" w:hAnsi="Trebuchet MS" w:cs="Trebuchet MS"/>
                <w:noProof/>
                <w:sz w:val="20"/>
                <w:szCs w:val="20"/>
                <w:lang w:val="id-ID"/>
              </w:rPr>
              <w:t>Dr.Eng. Muhammad Anis Mustaghfirin, ST., MT</w:t>
            </w:r>
          </w:p>
        </w:tc>
        <w:tc>
          <w:tcPr>
            <w:tcW w:w="3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92FFE2" w14:textId="77777777" w:rsidR="00CB5435" w:rsidRPr="00E43806" w:rsidRDefault="00CB5435" w:rsidP="00CB5435">
            <w:pPr>
              <w:jc w:val="left"/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  <w:r w:rsidRPr="00E43806">
              <w:rPr>
                <w:rFonts w:ascii="Trebuchet MS" w:hAnsi="Trebuchet MS" w:cs="Trebuchet MS"/>
                <w:noProof/>
                <w:sz w:val="20"/>
                <w:szCs w:val="20"/>
                <w:lang w:val="id-ID"/>
              </w:rPr>
              <w:t xml:space="preserve">Teknik </w:t>
            </w:r>
            <w:r>
              <w:rPr>
                <w:rFonts w:ascii="Trebuchet MS" w:hAnsi="Trebuchet MS" w:cs="Trebuchet MS"/>
                <w:noProof/>
                <w:sz w:val="20"/>
                <w:szCs w:val="20"/>
                <w:lang w:val="id-ID"/>
              </w:rPr>
              <w:t>Perpipaan</w:t>
            </w:r>
          </w:p>
        </w:tc>
      </w:tr>
      <w:tr w:rsidR="003C0D7C" w:rsidRPr="00137FA8" w14:paraId="0D4B497B" w14:textId="77777777" w:rsidTr="00A80C10">
        <w:tc>
          <w:tcPr>
            <w:tcW w:w="5953" w:type="dxa"/>
            <w:gridSpan w:val="5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9120BF6" w14:textId="77777777" w:rsidR="003C0D7C" w:rsidRDefault="003C0D7C" w:rsidP="003C0D7C">
            <w:pPr>
              <w:pStyle w:val="ac"/>
              <w:ind w:left="360"/>
              <w:jc w:val="left"/>
              <w:rPr>
                <w:rFonts w:ascii="Trebuchet MS" w:hAnsi="Trebuchet MS" w:cs="Trebuchet MS"/>
                <w:noProof/>
                <w:sz w:val="20"/>
                <w:szCs w:val="20"/>
                <w:lang w:val="id-ID"/>
              </w:rPr>
            </w:pPr>
            <w:r>
              <w:rPr>
                <w:rFonts w:ascii="Trebuchet MS" w:hAnsi="Trebuchet MS" w:cs="Trebuchet MS"/>
                <w:noProof/>
                <w:sz w:val="20"/>
                <w:szCs w:val="20"/>
                <w:lang w:val="id-ID"/>
              </w:rPr>
              <w:t>Dr. Eng. Imam Sutrisno, ST., MT</w:t>
            </w:r>
          </w:p>
        </w:tc>
        <w:tc>
          <w:tcPr>
            <w:tcW w:w="3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618C2B" w14:textId="77777777" w:rsidR="003C0D7C" w:rsidRPr="00E43806" w:rsidRDefault="003C0D7C" w:rsidP="00CB5435">
            <w:pPr>
              <w:jc w:val="left"/>
              <w:rPr>
                <w:rFonts w:ascii="Trebuchet MS" w:hAnsi="Trebuchet MS" w:cs="Trebuchet MS"/>
                <w:noProof/>
                <w:sz w:val="20"/>
                <w:szCs w:val="20"/>
                <w:lang w:val="id-ID"/>
              </w:rPr>
            </w:pPr>
            <w:r>
              <w:rPr>
                <w:rFonts w:ascii="Trebuchet MS" w:hAnsi="Trebuchet MS" w:cs="Trebuchet MS"/>
                <w:noProof/>
                <w:sz w:val="20"/>
                <w:szCs w:val="20"/>
                <w:lang w:val="id-ID"/>
              </w:rPr>
              <w:t>Teknik Otomasi</w:t>
            </w:r>
          </w:p>
        </w:tc>
      </w:tr>
      <w:tr w:rsidR="0073583B" w:rsidRPr="00137FA8" w14:paraId="6F58D261" w14:textId="77777777" w:rsidTr="00A80C10">
        <w:trPr>
          <w:trHeight w:val="409"/>
        </w:trPr>
        <w:tc>
          <w:tcPr>
            <w:tcW w:w="9249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4EB0D4" w14:textId="77777777" w:rsidR="00E43806" w:rsidRDefault="00E43806" w:rsidP="0073583B">
            <w:pPr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</w:p>
          <w:p w14:paraId="11E270E3" w14:textId="77777777" w:rsidR="0073583B" w:rsidRDefault="0073583B" w:rsidP="0073583B">
            <w:pPr>
              <w:rPr>
                <w:rFonts w:ascii="Trebuchet MS" w:hAnsi="Trebuchet MS" w:cs="Trebuchet MS"/>
                <w:b/>
                <w:sz w:val="20"/>
                <w:szCs w:val="20"/>
                <w:lang w:val="id-ID"/>
              </w:rPr>
            </w:pP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>Untuk</w:t>
            </w:r>
            <w:r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 </w:t>
            </w:r>
            <w:r w:rsidRPr="0073583B">
              <w:rPr>
                <w:rFonts w:ascii="Trebuchet MS" w:hAnsi="Trebuchet MS" w:cs="Trebuchet MS"/>
                <w:sz w:val="20"/>
                <w:szCs w:val="20"/>
                <w:lang w:val="sv-SE"/>
              </w:rPr>
              <w:t>melak</w:t>
            </w:r>
            <w:r w:rsidRPr="0073583B">
              <w:rPr>
                <w:rFonts w:ascii="Trebuchet MS" w:hAnsi="Trebuchet MS" w:cs="Trebuchet MS"/>
                <w:sz w:val="20"/>
                <w:szCs w:val="20"/>
                <w:lang w:val="id-ID"/>
              </w:rPr>
              <w:t>sankan</w:t>
            </w:r>
            <w:r w:rsidRPr="0073583B"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 </w:t>
            </w:r>
            <w:r w:rsidR="00EC775C" w:rsidRPr="008934F7">
              <w:rPr>
                <w:rFonts w:ascii="Trebuchet MS" w:hAnsi="Trebuchet MS" w:cs="Trebuchet MS"/>
                <w:b/>
                <w:sz w:val="20"/>
                <w:szCs w:val="20"/>
                <w:lang w:val="id-ID"/>
              </w:rPr>
              <w:t>Penelitian/Pengabdian Kepada Masyarakat</w:t>
            </w:r>
            <w:r w:rsidR="00EC775C">
              <w:rPr>
                <w:rFonts w:ascii="Trebuchet MS" w:hAnsi="Trebuchet MS" w:cs="Trebuchet MS"/>
                <w:sz w:val="20"/>
                <w:szCs w:val="20"/>
                <w:lang w:val="id-ID"/>
              </w:rPr>
              <w:t>*</w:t>
            </w:r>
            <w:r w:rsidRPr="0073583B">
              <w:rPr>
                <w:rFonts w:ascii="Trebuchet MS" w:hAnsi="Trebuchet MS" w:cs="Trebuchet MS"/>
                <w:sz w:val="20"/>
                <w:szCs w:val="20"/>
                <w:lang w:val="id-ID"/>
              </w:rPr>
              <w:t xml:space="preserve"> dengan</w:t>
            </w:r>
            <w:r>
              <w:rPr>
                <w:rFonts w:ascii="Trebuchet MS" w:hAnsi="Trebuchet MS" w:cs="Trebuchet MS"/>
                <w:b/>
                <w:sz w:val="20"/>
                <w:szCs w:val="20"/>
                <w:lang w:val="id-ID"/>
              </w:rPr>
              <w:t xml:space="preserve"> </w:t>
            </w:r>
            <w:r w:rsidR="00BB785A">
              <w:rPr>
                <w:rFonts w:ascii="Trebuchet MS" w:hAnsi="Trebuchet MS" w:cs="Trebuchet MS"/>
                <w:b/>
                <w:sz w:val="20"/>
                <w:szCs w:val="20"/>
                <w:lang w:val="id-ID"/>
              </w:rPr>
              <w:t xml:space="preserve"> </w:t>
            </w:r>
            <w:r w:rsidR="00152E61">
              <w:rPr>
                <w:rFonts w:ascii="Trebuchet MS" w:hAnsi="Trebuchet MS" w:cs="Trebuchet MS"/>
                <w:b/>
                <w:sz w:val="20"/>
                <w:szCs w:val="20"/>
                <w:lang w:val="id-ID"/>
              </w:rPr>
              <w:t xml:space="preserve">menjadi </w:t>
            </w:r>
            <w:r w:rsidR="003C0D7C">
              <w:rPr>
                <w:rFonts w:ascii="Trebuchet MS" w:hAnsi="Trebuchet MS" w:cs="Trebuchet MS"/>
                <w:b/>
                <w:sz w:val="20"/>
                <w:szCs w:val="20"/>
                <w:lang w:val="id-ID"/>
              </w:rPr>
              <w:t>Reviewer</w:t>
            </w:r>
            <w:r w:rsidR="00EC775C">
              <w:rPr>
                <w:rFonts w:ascii="Trebuchet MS" w:hAnsi="Trebuchet MS" w:cs="Trebuchet MS"/>
                <w:b/>
                <w:sz w:val="20"/>
                <w:szCs w:val="20"/>
                <w:lang w:val="id-ID"/>
              </w:rPr>
              <w:t xml:space="preserve"> </w:t>
            </w:r>
            <w:r w:rsidR="00EC775C" w:rsidRPr="003C0D7C">
              <w:rPr>
                <w:rFonts w:ascii="Trebuchet MS" w:hAnsi="Trebuchet MS" w:cs="Trebuchet MS"/>
                <w:sz w:val="20"/>
                <w:szCs w:val="20"/>
                <w:lang w:val="id-ID"/>
              </w:rPr>
              <w:t>di</w:t>
            </w:r>
            <w:r w:rsidR="007458C1" w:rsidRPr="003C0D7C">
              <w:rPr>
                <w:rFonts w:ascii="Trebuchet MS" w:hAnsi="Trebuchet MS" w:cs="Trebuchet MS"/>
                <w:sz w:val="20"/>
                <w:szCs w:val="20"/>
                <w:lang w:val="id-ID"/>
              </w:rPr>
              <w:t xml:space="preserve"> </w:t>
            </w:r>
            <w:r w:rsidR="003C0D7C">
              <w:rPr>
                <w:rFonts w:ascii="Trebuchet MS" w:hAnsi="Trebuchet MS" w:cs="Trebuchet MS"/>
                <w:b/>
                <w:sz w:val="20"/>
                <w:szCs w:val="20"/>
                <w:lang w:val="id-ID"/>
              </w:rPr>
              <w:t>Seleksi Proposal/Monev/Laporan Akhir/Artikel (prosiding/Jurnal)</w:t>
            </w:r>
            <w:r w:rsidR="00A75DF7">
              <w:rPr>
                <w:rFonts w:ascii="Trebuchet MS" w:hAnsi="Trebuchet MS" w:cs="Trebuchet MS"/>
                <w:b/>
                <w:sz w:val="20"/>
                <w:szCs w:val="20"/>
                <w:lang w:val="id-ID"/>
              </w:rPr>
              <w:t>*</w:t>
            </w:r>
            <w:r w:rsidR="006F3922">
              <w:rPr>
                <w:rFonts w:ascii="Trebuchet MS" w:hAnsi="Trebuchet MS" w:cs="Trebuchet MS"/>
                <w:b/>
                <w:sz w:val="20"/>
                <w:szCs w:val="20"/>
                <w:lang w:val="id-ID"/>
              </w:rPr>
              <w:t>,</w:t>
            </w:r>
            <w:r w:rsidR="003C0D7C">
              <w:rPr>
                <w:rFonts w:ascii="Trebuchet MS" w:hAnsi="Trebuchet MS" w:cs="Trebuchet MS"/>
                <w:b/>
                <w:sz w:val="20"/>
                <w:szCs w:val="20"/>
                <w:lang w:val="id-ID"/>
              </w:rPr>
              <w:t xml:space="preserve"> </w:t>
            </w:r>
            <w:r w:rsidR="006F3922" w:rsidRPr="006F3922">
              <w:rPr>
                <w:rFonts w:ascii="Trebuchet MS" w:hAnsi="Trebuchet MS" w:cs="Trebuchet MS"/>
                <w:sz w:val="20"/>
                <w:szCs w:val="20"/>
                <w:lang w:val="id-ID"/>
              </w:rPr>
              <w:t>dalam sekala</w:t>
            </w:r>
            <w:r w:rsidR="00EC775C">
              <w:rPr>
                <w:rFonts w:ascii="Trebuchet MS" w:hAnsi="Trebuchet MS" w:cs="Trebuchet MS"/>
                <w:b/>
                <w:sz w:val="20"/>
                <w:szCs w:val="20"/>
                <w:lang w:val="id-ID"/>
              </w:rPr>
              <w:t xml:space="preserve"> </w:t>
            </w:r>
            <w:r w:rsidR="006F3922">
              <w:rPr>
                <w:rFonts w:ascii="Trebuchet MS" w:hAnsi="Trebuchet MS" w:cs="Trebuchet MS"/>
                <w:b/>
                <w:sz w:val="20"/>
                <w:szCs w:val="20"/>
                <w:lang w:val="id-ID"/>
              </w:rPr>
              <w:t>lokal/Regional/Nasional/</w:t>
            </w:r>
            <w:r w:rsidR="007458C1">
              <w:rPr>
                <w:rFonts w:ascii="Trebuchet MS" w:hAnsi="Trebuchet MS" w:cs="Trebuchet MS"/>
                <w:b/>
                <w:sz w:val="20"/>
                <w:szCs w:val="20"/>
                <w:lang w:val="id-ID"/>
              </w:rPr>
              <w:t>Internasional</w:t>
            </w:r>
            <w:r w:rsidR="00A75DF7">
              <w:rPr>
                <w:rFonts w:ascii="Trebuchet MS" w:hAnsi="Trebuchet MS" w:cs="Trebuchet MS"/>
                <w:b/>
                <w:sz w:val="20"/>
                <w:szCs w:val="20"/>
                <w:lang w:val="id-ID"/>
              </w:rPr>
              <w:t>*</w:t>
            </w:r>
            <w:r>
              <w:rPr>
                <w:rFonts w:ascii="Trebuchet MS" w:hAnsi="Trebuchet MS" w:cs="Trebuchet MS"/>
                <w:b/>
                <w:sz w:val="20"/>
                <w:szCs w:val="20"/>
                <w:lang w:val="id-ID"/>
              </w:rPr>
              <w:t>:</w:t>
            </w:r>
          </w:p>
          <w:p w14:paraId="37116CF6" w14:textId="77777777" w:rsidR="00E43806" w:rsidRDefault="00E43806" w:rsidP="0073583B">
            <w:pPr>
              <w:rPr>
                <w:rFonts w:ascii="Trebuchet MS" w:hAnsi="Trebuchet MS" w:cs="Trebuchet MS"/>
                <w:b/>
                <w:sz w:val="20"/>
                <w:szCs w:val="20"/>
                <w:lang w:val="id-ID"/>
              </w:rPr>
            </w:pPr>
          </w:p>
          <w:tbl>
            <w:tblPr>
              <w:tblStyle w:val="aa"/>
              <w:tblW w:w="0" w:type="auto"/>
              <w:tblInd w:w="31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847"/>
              <w:gridCol w:w="6826"/>
            </w:tblGrid>
            <w:tr w:rsidR="0073583B" w14:paraId="575488E4" w14:textId="77777777" w:rsidTr="007458C1">
              <w:tc>
                <w:tcPr>
                  <w:tcW w:w="1847" w:type="dxa"/>
                </w:tcPr>
                <w:p w14:paraId="328DF18F" w14:textId="77777777" w:rsidR="0073583B" w:rsidRPr="00E43806" w:rsidRDefault="003C0D7C" w:rsidP="003C0D7C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>Penelitian/Pengabdian</w:t>
                  </w:r>
                </w:p>
              </w:tc>
              <w:tc>
                <w:tcPr>
                  <w:tcW w:w="6826" w:type="dxa"/>
                </w:tcPr>
                <w:p w14:paraId="0A78CCC6" w14:textId="77777777" w:rsidR="0073583B" w:rsidRPr="00E43806" w:rsidRDefault="0073583B" w:rsidP="003C0D7C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 w:rsidRPr="00E43806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 xml:space="preserve">: </w:t>
                  </w:r>
                  <w:r w:rsidR="003C0D7C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>DIPA 2017/Simlitabmas (Hiber/PDP/Pekerti/Stranas/IbK/IbM dll)</w:t>
                  </w:r>
                </w:p>
              </w:tc>
            </w:tr>
            <w:tr w:rsidR="007458C1" w14:paraId="739D4920" w14:textId="77777777" w:rsidTr="007458C1">
              <w:tc>
                <w:tcPr>
                  <w:tcW w:w="1847" w:type="dxa"/>
                </w:tcPr>
                <w:p w14:paraId="61147F2C" w14:textId="77777777" w:rsidR="007458C1" w:rsidRPr="00E43806" w:rsidRDefault="003C0D7C" w:rsidP="008934F7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 xml:space="preserve">Jumlah Judul </w:t>
                  </w:r>
                </w:p>
              </w:tc>
              <w:tc>
                <w:tcPr>
                  <w:tcW w:w="6826" w:type="dxa"/>
                </w:tcPr>
                <w:p w14:paraId="6A5FADD9" w14:textId="77777777" w:rsidR="007458C1" w:rsidRPr="00E43806" w:rsidRDefault="007458C1" w:rsidP="003C0D7C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 xml:space="preserve">: </w:t>
                  </w:r>
                  <w:r w:rsidR="003C0D7C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>10</w:t>
                  </w:r>
                  <w:r w:rsidR="00A75DF7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 xml:space="preserve"> Proposal</w:t>
                  </w:r>
                </w:p>
              </w:tc>
            </w:tr>
            <w:tr w:rsidR="0073583B" w14:paraId="5EF99126" w14:textId="77777777" w:rsidTr="00A80C10">
              <w:tc>
                <w:tcPr>
                  <w:tcW w:w="1847" w:type="dxa"/>
                </w:tcPr>
                <w:p w14:paraId="740B5505" w14:textId="77777777" w:rsidR="0073583B" w:rsidRPr="00E43806" w:rsidRDefault="0073583B" w:rsidP="007458C1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 w:rsidRPr="00E43806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>P</w:t>
                  </w:r>
                  <w:r w:rsidR="007458C1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>anitia</w:t>
                  </w:r>
                </w:p>
              </w:tc>
              <w:tc>
                <w:tcPr>
                  <w:tcW w:w="6826" w:type="dxa"/>
                </w:tcPr>
                <w:p w14:paraId="71C99F84" w14:textId="77777777" w:rsidR="0073583B" w:rsidRPr="00E43806" w:rsidRDefault="0073583B" w:rsidP="003C0D7C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 w:rsidRPr="00E43806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 xml:space="preserve">: </w:t>
                  </w:r>
                  <w:r w:rsidR="003C0D7C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>BP2IP Juanda</w:t>
                  </w:r>
                </w:p>
              </w:tc>
            </w:tr>
            <w:tr w:rsidR="0073583B" w14:paraId="7058E8EB" w14:textId="77777777" w:rsidTr="00A80C10">
              <w:tc>
                <w:tcPr>
                  <w:tcW w:w="1847" w:type="dxa"/>
                </w:tcPr>
                <w:p w14:paraId="274244EF" w14:textId="77777777" w:rsidR="0073583B" w:rsidRPr="00E43806" w:rsidRDefault="007458C1" w:rsidP="0073583B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>Dilaksanakan di</w:t>
                  </w:r>
                </w:p>
              </w:tc>
              <w:tc>
                <w:tcPr>
                  <w:tcW w:w="6826" w:type="dxa"/>
                </w:tcPr>
                <w:p w14:paraId="345B4E68" w14:textId="77777777" w:rsidR="003C0D7C" w:rsidRDefault="0073583B" w:rsidP="00A80C10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 w:rsidRPr="00E43806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 xml:space="preserve">: </w:t>
                  </w:r>
                  <w:r w:rsidR="003C0D7C" w:rsidRPr="003C0D7C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 xml:space="preserve">Balai Pelatihan Dan Pendidikan Ilmu Pelayaran (BP2IP) Surabaya </w:t>
                  </w:r>
                  <w:r w:rsidR="003C0D7C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>–</w:t>
                  </w:r>
                  <w:r w:rsidR="003C0D7C" w:rsidRPr="003C0D7C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 xml:space="preserve"> K</w:t>
                  </w:r>
                  <w:r w:rsidR="003C0D7C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 xml:space="preserve">    </w:t>
                  </w:r>
                </w:p>
                <w:p w14:paraId="2DDBAD7F" w14:textId="77777777" w:rsidR="003C0D7C" w:rsidRDefault="003C0D7C" w:rsidP="00A80C10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 xml:space="preserve">  K</w:t>
                  </w:r>
                  <w:r w:rsidRPr="003C0D7C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>ampus II</w:t>
                  </w:r>
                  <w: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 xml:space="preserve">, </w:t>
                  </w:r>
                  <w:r w:rsidRPr="003C0D7C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 xml:space="preserve">Jl. Gn. Anyar Boulervard No.1, Gn. Anyar, Kota SBY, Jawa </w:t>
                  </w:r>
                  <w: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 xml:space="preserve"> </w:t>
                  </w:r>
                </w:p>
                <w:p w14:paraId="5F9BA013" w14:textId="77777777" w:rsidR="0073583B" w:rsidRPr="00A80C10" w:rsidRDefault="003C0D7C" w:rsidP="00A80C10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 xml:space="preserve">  </w:t>
                  </w:r>
                  <w:r w:rsidRPr="003C0D7C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>Timur 60155</w:t>
                  </w:r>
                  <w: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 xml:space="preserve">, </w:t>
                  </w:r>
                </w:p>
              </w:tc>
            </w:tr>
            <w:tr w:rsidR="00E43806" w14:paraId="576A4512" w14:textId="77777777" w:rsidTr="00A80C10">
              <w:tc>
                <w:tcPr>
                  <w:tcW w:w="1847" w:type="dxa"/>
                </w:tcPr>
                <w:p w14:paraId="1DEC6E6B" w14:textId="77777777" w:rsidR="00E43806" w:rsidRPr="00E43806" w:rsidRDefault="007458C1" w:rsidP="007458C1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>Pada tanggal</w:t>
                  </w:r>
                </w:p>
              </w:tc>
              <w:tc>
                <w:tcPr>
                  <w:tcW w:w="6826" w:type="dxa"/>
                </w:tcPr>
                <w:p w14:paraId="1254B9D8" w14:textId="77777777" w:rsidR="00E43806" w:rsidRPr="00E43806" w:rsidRDefault="00E43806" w:rsidP="004A0CF3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 w:rsidRPr="00E43806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 xml:space="preserve">: </w:t>
                  </w:r>
                  <w:r w:rsidR="00C75EF2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>30</w:t>
                  </w:r>
                  <w:r w:rsidR="007458C1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 xml:space="preserve"> </w:t>
                  </w:r>
                  <w:r w:rsidR="00C75EF2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>Agustus 201</w:t>
                  </w:r>
                  <w:r w:rsidR="004A0CF3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>7</w:t>
                  </w:r>
                </w:p>
              </w:tc>
            </w:tr>
            <w:tr w:rsidR="00A75DF7" w14:paraId="11AFD943" w14:textId="77777777" w:rsidTr="00A80C10">
              <w:tc>
                <w:tcPr>
                  <w:tcW w:w="1847" w:type="dxa"/>
                </w:tcPr>
                <w:p w14:paraId="22E8A6D2" w14:textId="77777777" w:rsidR="00A75DF7" w:rsidRDefault="00A75DF7" w:rsidP="007458C1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>Pelaksanaan</w:t>
                  </w:r>
                </w:p>
              </w:tc>
              <w:tc>
                <w:tcPr>
                  <w:tcW w:w="6826" w:type="dxa"/>
                </w:tcPr>
                <w:p w14:paraId="5254939D" w14:textId="77777777" w:rsidR="00A75DF7" w:rsidRPr="00E43806" w:rsidRDefault="00A75DF7" w:rsidP="004A0CF3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>: Desk Evaluation dan/atau Pemaparan</w:t>
                  </w:r>
                </w:p>
              </w:tc>
            </w:tr>
          </w:tbl>
          <w:p w14:paraId="222E900C" w14:textId="77777777" w:rsidR="00E43806" w:rsidRPr="00A80C10" w:rsidRDefault="00E43806" w:rsidP="004A0CF3">
            <w:pPr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</w:p>
        </w:tc>
      </w:tr>
      <w:tr w:rsidR="0073583B" w:rsidRPr="00137FA8" w14:paraId="2ACD21AD" w14:textId="77777777" w:rsidTr="00A80C10">
        <w:trPr>
          <w:trHeight w:val="397"/>
        </w:trPr>
        <w:tc>
          <w:tcPr>
            <w:tcW w:w="9249" w:type="dxa"/>
            <w:gridSpan w:val="6"/>
            <w:shd w:val="clear" w:color="auto" w:fill="auto"/>
            <w:vAlign w:val="bottom"/>
          </w:tcPr>
          <w:p w14:paraId="3D8BD204" w14:textId="77777777" w:rsidR="0073583B" w:rsidRDefault="0073583B" w:rsidP="0073583B">
            <w:pPr>
              <w:jc w:val="left"/>
              <w:rPr>
                <w:rFonts w:ascii="Trebuchet MS" w:hAnsi="Trebuchet MS" w:cs="Trebuchet MS"/>
                <w:sz w:val="20"/>
                <w:szCs w:val="20"/>
                <w:lang w:val="fi-FI"/>
              </w:rPr>
            </w:pPr>
          </w:p>
          <w:p w14:paraId="3804CA2E" w14:textId="77777777" w:rsidR="0073583B" w:rsidRPr="00137FA8" w:rsidRDefault="0073583B" w:rsidP="0073583B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>
              <w:rPr>
                <w:rFonts w:ascii="Trebuchet MS" w:hAnsi="Trebuchet MS" w:cs="Trebuchet MS"/>
                <w:sz w:val="20"/>
                <w:szCs w:val="20"/>
                <w:lang w:val="fi-FI"/>
              </w:rPr>
              <w:t xml:space="preserve">Demikian </w:t>
            </w: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>surat tugas</w:t>
            </w:r>
            <w:r w:rsidRPr="00137FA8">
              <w:rPr>
                <w:rFonts w:ascii="Trebuchet MS" w:hAnsi="Trebuchet MS" w:cs="Trebuchet MS"/>
                <w:sz w:val="20"/>
                <w:szCs w:val="20"/>
                <w:lang w:val="fi-FI"/>
              </w:rPr>
              <w:t xml:space="preserve"> ini dibuat</w:t>
            </w: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>,</w:t>
            </w:r>
            <w:r w:rsidRPr="00137FA8">
              <w:rPr>
                <w:rFonts w:ascii="Trebuchet MS" w:hAnsi="Trebuchet MS" w:cs="Trebuchet MS"/>
                <w:sz w:val="20"/>
                <w:szCs w:val="20"/>
                <w:lang w:val="fi-FI"/>
              </w:rPr>
              <w:t xml:space="preserve"> untuk digunakan seperlunya.</w:t>
            </w:r>
          </w:p>
        </w:tc>
      </w:tr>
      <w:tr w:rsidR="0073583B" w:rsidRPr="00137FA8" w14:paraId="623E68F0" w14:textId="77777777" w:rsidTr="00A80C10">
        <w:tc>
          <w:tcPr>
            <w:tcW w:w="9249" w:type="dxa"/>
            <w:gridSpan w:val="6"/>
            <w:shd w:val="clear" w:color="auto" w:fill="auto"/>
          </w:tcPr>
          <w:p w14:paraId="1A91B0F5" w14:textId="77777777" w:rsidR="0073583B" w:rsidRPr="00137FA8" w:rsidRDefault="0073583B" w:rsidP="0073583B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</w:tr>
      <w:tr w:rsidR="0073583B" w:rsidRPr="00137FA8" w14:paraId="4BFE8F23" w14:textId="77777777" w:rsidTr="00A80C10">
        <w:tc>
          <w:tcPr>
            <w:tcW w:w="5671" w:type="dxa"/>
            <w:gridSpan w:val="4"/>
            <w:tcBorders>
              <w:right w:val="nil"/>
            </w:tcBorders>
            <w:shd w:val="clear" w:color="auto" w:fill="auto"/>
          </w:tcPr>
          <w:p w14:paraId="0F4CB966" w14:textId="77777777" w:rsidR="0073583B" w:rsidRPr="00137FA8" w:rsidRDefault="0073583B" w:rsidP="0073583B">
            <w:pPr>
              <w:rPr>
                <w:rFonts w:ascii="Trebuchet MS" w:hAnsi="Trebuchet MS" w:cs="Trebuchet MS"/>
                <w:sz w:val="20"/>
                <w:szCs w:val="20"/>
                <w:lang w:val="fi-FI"/>
              </w:rPr>
            </w:pPr>
          </w:p>
        </w:tc>
        <w:tc>
          <w:tcPr>
            <w:tcW w:w="3578" w:type="dxa"/>
            <w:gridSpan w:val="2"/>
            <w:tcBorders>
              <w:left w:val="nil"/>
            </w:tcBorders>
            <w:shd w:val="clear" w:color="auto" w:fill="auto"/>
            <w:vAlign w:val="center"/>
          </w:tcPr>
          <w:p w14:paraId="0D713B59" w14:textId="77777777" w:rsidR="0073583B" w:rsidRPr="00E43806" w:rsidRDefault="0073583B" w:rsidP="00C75EF2">
            <w:pPr>
              <w:jc w:val="left"/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Surabaya, </w:t>
            </w:r>
            <w:r w:rsidR="00C75EF2">
              <w:rPr>
                <w:rFonts w:ascii="Trebuchet MS" w:hAnsi="Trebuchet MS" w:cs="Trebuchet MS"/>
                <w:sz w:val="20"/>
                <w:szCs w:val="20"/>
                <w:lang w:val="id-ID"/>
              </w:rPr>
              <w:t>30</w:t>
            </w:r>
            <w:r w:rsidR="00E43806">
              <w:rPr>
                <w:rFonts w:ascii="Trebuchet MS" w:hAnsi="Trebuchet MS" w:cs="Trebuchet MS"/>
                <w:sz w:val="20"/>
                <w:szCs w:val="20"/>
                <w:lang w:val="id-ID"/>
              </w:rPr>
              <w:t xml:space="preserve"> Maret</w:t>
            </w:r>
            <w:r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 201</w:t>
            </w:r>
            <w:r w:rsidR="00E43806">
              <w:rPr>
                <w:rFonts w:ascii="Trebuchet MS" w:hAnsi="Trebuchet MS" w:cs="Trebuchet MS"/>
                <w:sz w:val="20"/>
                <w:szCs w:val="20"/>
                <w:lang w:val="id-ID"/>
              </w:rPr>
              <w:t>7</w:t>
            </w:r>
          </w:p>
        </w:tc>
      </w:tr>
      <w:tr w:rsidR="0073583B" w:rsidRPr="00137FA8" w14:paraId="3DF9AC25" w14:textId="77777777" w:rsidTr="00A80C10">
        <w:tc>
          <w:tcPr>
            <w:tcW w:w="5671" w:type="dxa"/>
            <w:gridSpan w:val="4"/>
            <w:tcBorders>
              <w:right w:val="nil"/>
            </w:tcBorders>
            <w:shd w:val="clear" w:color="auto" w:fill="auto"/>
          </w:tcPr>
          <w:p w14:paraId="7FC60854" w14:textId="77777777" w:rsidR="0073583B" w:rsidRPr="00137FA8" w:rsidRDefault="0073583B" w:rsidP="0073583B">
            <w:pPr>
              <w:rPr>
                <w:rFonts w:ascii="Trebuchet MS" w:hAnsi="Trebuchet MS" w:cs="Trebuchet MS"/>
                <w:sz w:val="20"/>
                <w:szCs w:val="20"/>
                <w:lang w:val="fi-FI"/>
              </w:rPr>
            </w:pPr>
          </w:p>
        </w:tc>
        <w:tc>
          <w:tcPr>
            <w:tcW w:w="3578" w:type="dxa"/>
            <w:gridSpan w:val="2"/>
            <w:tcBorders>
              <w:left w:val="nil"/>
            </w:tcBorders>
            <w:shd w:val="clear" w:color="auto" w:fill="auto"/>
            <w:vAlign w:val="center"/>
          </w:tcPr>
          <w:p w14:paraId="6B3A7DD1" w14:textId="77777777" w:rsidR="0073583B" w:rsidRPr="005E0541" w:rsidRDefault="0073583B" w:rsidP="0073583B">
            <w:pPr>
              <w:jc w:val="left"/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>Kepala P3M PPNS</w:t>
            </w:r>
          </w:p>
        </w:tc>
      </w:tr>
      <w:tr w:rsidR="0073583B" w:rsidRPr="00137FA8" w14:paraId="491A6C95" w14:textId="77777777" w:rsidTr="00A80C10">
        <w:trPr>
          <w:trHeight w:val="1021"/>
        </w:trPr>
        <w:tc>
          <w:tcPr>
            <w:tcW w:w="5671" w:type="dxa"/>
            <w:gridSpan w:val="4"/>
            <w:tcBorders>
              <w:right w:val="nil"/>
            </w:tcBorders>
            <w:shd w:val="clear" w:color="auto" w:fill="auto"/>
          </w:tcPr>
          <w:p w14:paraId="2E4DCC9A" w14:textId="77777777" w:rsidR="0073583B" w:rsidRPr="00137FA8" w:rsidRDefault="0073583B" w:rsidP="0073583B">
            <w:pPr>
              <w:rPr>
                <w:rFonts w:ascii="Trebuchet MS" w:hAnsi="Trebuchet MS" w:cs="Trebuchet MS"/>
                <w:sz w:val="20"/>
                <w:szCs w:val="20"/>
                <w:lang w:val="fi-FI"/>
              </w:rPr>
            </w:pPr>
          </w:p>
        </w:tc>
        <w:tc>
          <w:tcPr>
            <w:tcW w:w="3578" w:type="dxa"/>
            <w:gridSpan w:val="2"/>
            <w:tcBorders>
              <w:left w:val="nil"/>
            </w:tcBorders>
            <w:shd w:val="clear" w:color="auto" w:fill="auto"/>
          </w:tcPr>
          <w:p w14:paraId="79AEFC85" w14:textId="77777777" w:rsidR="0073583B" w:rsidRPr="00137FA8" w:rsidRDefault="0073583B" w:rsidP="0073583B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</w:tr>
      <w:tr w:rsidR="0073583B" w:rsidRPr="00137FA8" w14:paraId="33DCAC60" w14:textId="77777777" w:rsidTr="00A80C10">
        <w:tc>
          <w:tcPr>
            <w:tcW w:w="5671" w:type="dxa"/>
            <w:gridSpan w:val="4"/>
            <w:tcBorders>
              <w:right w:val="nil"/>
            </w:tcBorders>
            <w:shd w:val="clear" w:color="auto" w:fill="auto"/>
          </w:tcPr>
          <w:p w14:paraId="15C46A1F" w14:textId="77777777" w:rsidR="0073583B" w:rsidRPr="00137FA8" w:rsidRDefault="0073583B" w:rsidP="0073583B">
            <w:pPr>
              <w:rPr>
                <w:rFonts w:ascii="Trebuchet MS" w:hAnsi="Trebuchet MS" w:cs="Trebuchet MS"/>
                <w:sz w:val="20"/>
                <w:szCs w:val="20"/>
                <w:lang w:val="fi-FI"/>
              </w:rPr>
            </w:pPr>
          </w:p>
        </w:tc>
        <w:tc>
          <w:tcPr>
            <w:tcW w:w="3578" w:type="dxa"/>
            <w:gridSpan w:val="2"/>
            <w:tcBorders>
              <w:left w:val="nil"/>
            </w:tcBorders>
            <w:shd w:val="clear" w:color="auto" w:fill="auto"/>
            <w:vAlign w:val="center"/>
          </w:tcPr>
          <w:p w14:paraId="2B27E082" w14:textId="5A40AD7D" w:rsidR="0073583B" w:rsidRPr="00137FA8" w:rsidRDefault="00E643B4" w:rsidP="0073583B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0C42DD">
              <w:rPr>
                <w:rFonts w:ascii="Trebuchet MS" w:hAnsi="Trebuchet MS" w:cs="Trebuchet MS"/>
                <w:sz w:val="20"/>
                <w:szCs w:val="20"/>
                <w:lang w:val="sv-SE"/>
              </w:rPr>
              <w:t>Mohammad Basuki Rahmat, ST., MT</w:t>
            </w:r>
            <w:bookmarkStart w:id="0" w:name="_GoBack"/>
            <w:bookmarkEnd w:id="0"/>
          </w:p>
        </w:tc>
      </w:tr>
      <w:tr w:rsidR="0073583B" w:rsidRPr="00137FA8" w14:paraId="5160B569" w14:textId="77777777" w:rsidTr="00A80C10">
        <w:tc>
          <w:tcPr>
            <w:tcW w:w="5671" w:type="dxa"/>
            <w:gridSpan w:val="4"/>
            <w:tcBorders>
              <w:right w:val="nil"/>
            </w:tcBorders>
            <w:shd w:val="clear" w:color="auto" w:fill="auto"/>
          </w:tcPr>
          <w:p w14:paraId="33CDADDA" w14:textId="77777777" w:rsidR="0073583B" w:rsidRPr="00137FA8" w:rsidRDefault="0073583B" w:rsidP="0073583B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  <w:tc>
          <w:tcPr>
            <w:tcW w:w="3578" w:type="dxa"/>
            <w:gridSpan w:val="2"/>
            <w:tcBorders>
              <w:left w:val="nil"/>
            </w:tcBorders>
            <w:shd w:val="clear" w:color="auto" w:fill="auto"/>
            <w:vAlign w:val="center"/>
          </w:tcPr>
          <w:p w14:paraId="749348E7" w14:textId="2D376786" w:rsidR="0073583B" w:rsidRPr="00137FA8" w:rsidRDefault="0073583B" w:rsidP="0073583B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NIP. </w:t>
            </w:r>
            <w:r w:rsidR="00E643B4" w:rsidRPr="000C42DD">
              <w:rPr>
                <w:rFonts w:ascii="Trebuchet MS" w:hAnsi="Trebuchet MS" w:cs="Trebuchet MS"/>
                <w:sz w:val="20"/>
                <w:szCs w:val="20"/>
                <w:lang w:val="sv-SE"/>
              </w:rPr>
              <w:t>197305222000031001</w:t>
            </w:r>
          </w:p>
        </w:tc>
      </w:tr>
    </w:tbl>
    <w:p w14:paraId="09DFC099" w14:textId="7C9FF4BF" w:rsidR="0015654F" w:rsidRPr="00E643B4" w:rsidRDefault="00E643B4" w:rsidP="0015654F">
      <w:pPr>
        <w:rPr>
          <w:rFonts w:ascii="Trebuchet MS" w:hAnsi="Trebuchet MS" w:cs="Trebuchet MS"/>
          <w:sz w:val="18"/>
          <w:szCs w:val="18"/>
        </w:rPr>
        <w:sectPr w:rsidR="0015654F" w:rsidRPr="00E643B4" w:rsidSect="0015654F">
          <w:headerReference w:type="default" r:id="rId8"/>
          <w:type w:val="continuous"/>
          <w:pgSz w:w="11907" w:h="16840" w:code="9"/>
          <w:pgMar w:top="397" w:right="1134" w:bottom="397" w:left="1701" w:header="57" w:footer="720" w:gutter="0"/>
          <w:pgNumType w:start="1"/>
          <w:cols w:space="720"/>
          <w:docGrid w:linePitch="326"/>
        </w:sectPr>
      </w:pPr>
      <w:r>
        <w:rPr>
          <w:rFonts w:ascii="Trebuchet MS" w:hAnsi="Trebuchet MS" w:cs="Trebuchet MS"/>
          <w:sz w:val="18"/>
          <w:szCs w:val="18"/>
        </w:rPr>
        <w:t>PR</w:t>
      </w:r>
    </w:p>
    <w:p w14:paraId="67EC74FD" w14:textId="77777777" w:rsidR="004F175B" w:rsidRDefault="004F175B" w:rsidP="00A75DF7">
      <w:pPr>
        <w:pStyle w:val="a3"/>
        <w:jc w:val="left"/>
        <w:rPr>
          <w:rFonts w:ascii="Trebuchet MS" w:hAnsi="Trebuchet MS" w:cs="Trebuchet MS"/>
          <w:sz w:val="18"/>
          <w:szCs w:val="18"/>
          <w:lang w:val="id-ID"/>
        </w:rPr>
      </w:pPr>
    </w:p>
    <w:p w14:paraId="7550EBB8" w14:textId="77777777" w:rsidR="00A75DF7" w:rsidRPr="00A75DF7" w:rsidRDefault="00A75DF7" w:rsidP="00A75DF7">
      <w:pPr>
        <w:pStyle w:val="a3"/>
        <w:jc w:val="left"/>
        <w:rPr>
          <w:rFonts w:ascii="Trebuchet MS" w:hAnsi="Trebuchet MS" w:cs="Trebuchet MS"/>
          <w:b w:val="0"/>
          <w:sz w:val="18"/>
          <w:szCs w:val="18"/>
          <w:lang w:val="id-ID"/>
        </w:rPr>
      </w:pPr>
      <w:r w:rsidRPr="00A75DF7">
        <w:rPr>
          <w:rFonts w:ascii="Trebuchet MS" w:hAnsi="Trebuchet MS" w:cs="Trebuchet MS"/>
          <w:b w:val="0"/>
          <w:sz w:val="18"/>
          <w:szCs w:val="18"/>
          <w:lang w:val="id-ID"/>
        </w:rPr>
        <w:t>Tembusan:</w:t>
      </w:r>
    </w:p>
    <w:p w14:paraId="3C6FDB91" w14:textId="77777777" w:rsidR="00A75DF7" w:rsidRPr="00A75DF7" w:rsidRDefault="00A75DF7" w:rsidP="00A75DF7">
      <w:pPr>
        <w:pStyle w:val="a3"/>
        <w:numPr>
          <w:ilvl w:val="0"/>
          <w:numId w:val="3"/>
        </w:numPr>
        <w:jc w:val="left"/>
        <w:rPr>
          <w:rFonts w:ascii="Trebuchet MS" w:hAnsi="Trebuchet MS" w:cs="Trebuchet MS"/>
          <w:b w:val="0"/>
          <w:sz w:val="18"/>
          <w:szCs w:val="18"/>
          <w:lang w:val="id-ID"/>
        </w:rPr>
      </w:pPr>
      <w:r w:rsidRPr="00A75DF7">
        <w:rPr>
          <w:rFonts w:ascii="Trebuchet MS" w:hAnsi="Trebuchet MS" w:cs="Trebuchet MS"/>
          <w:b w:val="0"/>
          <w:sz w:val="18"/>
          <w:szCs w:val="18"/>
          <w:lang w:val="id-ID"/>
        </w:rPr>
        <w:t>Wadir I</w:t>
      </w:r>
    </w:p>
    <w:p w14:paraId="2A472EE8" w14:textId="77777777" w:rsidR="00A75DF7" w:rsidRPr="00A75DF7" w:rsidRDefault="00A75DF7" w:rsidP="00A75DF7">
      <w:pPr>
        <w:pStyle w:val="a3"/>
        <w:numPr>
          <w:ilvl w:val="0"/>
          <w:numId w:val="3"/>
        </w:numPr>
        <w:jc w:val="left"/>
        <w:rPr>
          <w:rFonts w:ascii="Trebuchet MS" w:hAnsi="Trebuchet MS" w:cs="Trebuchet MS"/>
          <w:b w:val="0"/>
          <w:sz w:val="18"/>
          <w:szCs w:val="18"/>
          <w:lang w:val="id-ID"/>
        </w:rPr>
      </w:pPr>
      <w:r>
        <w:rPr>
          <w:rFonts w:ascii="Trebuchet MS" w:hAnsi="Trebuchet MS" w:cs="Trebuchet MS"/>
          <w:b w:val="0"/>
          <w:sz w:val="18"/>
          <w:szCs w:val="18"/>
          <w:lang w:val="id-ID"/>
        </w:rPr>
        <w:t>Ka. BAU</w:t>
      </w:r>
    </w:p>
    <w:p w14:paraId="07DF3CF9" w14:textId="77777777" w:rsidR="00A75DF7" w:rsidRDefault="00A75DF7" w:rsidP="00A75DF7">
      <w:pPr>
        <w:pStyle w:val="a3"/>
        <w:jc w:val="left"/>
        <w:rPr>
          <w:rFonts w:ascii="Trebuchet MS" w:hAnsi="Trebuchet MS" w:cs="Trebuchet MS"/>
          <w:sz w:val="18"/>
          <w:szCs w:val="18"/>
          <w:lang w:val="id-ID"/>
        </w:rPr>
      </w:pPr>
    </w:p>
    <w:p w14:paraId="1A32C2E6" w14:textId="77777777" w:rsidR="00A75DF7" w:rsidRDefault="00A75DF7" w:rsidP="00A75DF7">
      <w:pPr>
        <w:pStyle w:val="a3"/>
        <w:jc w:val="left"/>
        <w:rPr>
          <w:rFonts w:ascii="Trebuchet MS" w:hAnsi="Trebuchet MS" w:cs="Trebuchet MS"/>
          <w:sz w:val="18"/>
          <w:szCs w:val="18"/>
          <w:lang w:val="id-ID"/>
        </w:rPr>
      </w:pPr>
    </w:p>
    <w:p w14:paraId="286BAC00" w14:textId="77777777" w:rsidR="00A75DF7" w:rsidRDefault="00A75DF7" w:rsidP="00A75DF7">
      <w:pPr>
        <w:pStyle w:val="a3"/>
        <w:jc w:val="left"/>
        <w:rPr>
          <w:rFonts w:ascii="Trebuchet MS" w:hAnsi="Trebuchet MS" w:cs="Trebuchet MS"/>
          <w:sz w:val="18"/>
          <w:szCs w:val="18"/>
          <w:lang w:val="id-ID"/>
        </w:rPr>
      </w:pPr>
    </w:p>
    <w:p w14:paraId="45B2498D" w14:textId="77777777" w:rsidR="00A75DF7" w:rsidRDefault="00A75DF7" w:rsidP="00A75DF7">
      <w:pPr>
        <w:pStyle w:val="a3"/>
        <w:jc w:val="left"/>
        <w:rPr>
          <w:rFonts w:ascii="Trebuchet MS" w:hAnsi="Trebuchet MS" w:cs="Trebuchet MS"/>
          <w:sz w:val="18"/>
          <w:szCs w:val="18"/>
          <w:lang w:val="id-ID"/>
        </w:rPr>
      </w:pPr>
    </w:p>
    <w:p w14:paraId="63BC7FFC" w14:textId="77777777" w:rsidR="00A75DF7" w:rsidRDefault="00A75DF7" w:rsidP="00A75DF7">
      <w:pPr>
        <w:pStyle w:val="a3"/>
        <w:jc w:val="left"/>
        <w:rPr>
          <w:rFonts w:ascii="Trebuchet MS" w:hAnsi="Trebuchet MS" w:cs="Trebuchet MS"/>
          <w:sz w:val="18"/>
          <w:szCs w:val="18"/>
          <w:lang w:val="id-ID"/>
        </w:rPr>
      </w:pPr>
    </w:p>
    <w:p w14:paraId="5186D79D" w14:textId="77777777" w:rsidR="00A75DF7" w:rsidRDefault="00A75DF7" w:rsidP="00A75DF7">
      <w:pPr>
        <w:pStyle w:val="a3"/>
        <w:jc w:val="left"/>
        <w:rPr>
          <w:rFonts w:ascii="Trebuchet MS" w:hAnsi="Trebuchet MS" w:cs="Trebuchet MS"/>
          <w:sz w:val="18"/>
          <w:szCs w:val="18"/>
          <w:lang w:val="id-ID"/>
        </w:rPr>
      </w:pPr>
    </w:p>
    <w:p w14:paraId="3D0A7F8C" w14:textId="77777777" w:rsidR="00A75DF7" w:rsidRDefault="00A75DF7" w:rsidP="00A75DF7">
      <w:pPr>
        <w:pStyle w:val="a3"/>
        <w:jc w:val="left"/>
        <w:rPr>
          <w:rFonts w:ascii="Trebuchet MS" w:hAnsi="Trebuchet MS" w:cs="Trebuchet MS"/>
          <w:sz w:val="18"/>
          <w:szCs w:val="18"/>
          <w:lang w:val="id-ID"/>
        </w:rPr>
      </w:pPr>
    </w:p>
    <w:p w14:paraId="56CBEBB5" w14:textId="77777777" w:rsidR="00A75DF7" w:rsidRDefault="00A75DF7" w:rsidP="00A75DF7">
      <w:pPr>
        <w:pStyle w:val="a3"/>
        <w:jc w:val="left"/>
        <w:rPr>
          <w:rFonts w:ascii="Trebuchet MS" w:hAnsi="Trebuchet MS" w:cs="Trebuchet MS"/>
          <w:sz w:val="18"/>
          <w:szCs w:val="18"/>
          <w:lang w:val="id-ID"/>
        </w:rPr>
      </w:pPr>
      <w:r>
        <w:rPr>
          <w:rFonts w:ascii="Trebuchet MS" w:hAnsi="Trebuchet MS" w:cs="Trebuchet MS"/>
          <w:sz w:val="18"/>
          <w:szCs w:val="18"/>
          <w:lang w:val="id-ID"/>
        </w:rPr>
        <w:t>Catatan:</w:t>
      </w:r>
    </w:p>
    <w:p w14:paraId="681E7464" w14:textId="77777777" w:rsidR="00A75DF7" w:rsidRDefault="00A75DF7" w:rsidP="00A75DF7">
      <w:pPr>
        <w:pStyle w:val="a3"/>
        <w:numPr>
          <w:ilvl w:val="0"/>
          <w:numId w:val="2"/>
        </w:numPr>
        <w:jc w:val="left"/>
        <w:rPr>
          <w:rFonts w:ascii="Trebuchet MS" w:hAnsi="Trebuchet MS" w:cs="Trebuchet MS"/>
          <w:sz w:val="18"/>
          <w:szCs w:val="18"/>
          <w:lang w:val="id-ID"/>
        </w:rPr>
      </w:pPr>
      <w:r>
        <w:rPr>
          <w:rFonts w:ascii="Trebuchet MS" w:hAnsi="Trebuchet MS" w:cs="Trebuchet MS"/>
          <w:sz w:val="18"/>
          <w:szCs w:val="18"/>
          <w:lang w:val="id-ID"/>
        </w:rPr>
        <w:t xml:space="preserve">Harap melampirkan Surat Undangan dari pemohon </w:t>
      </w:r>
    </w:p>
    <w:p w14:paraId="736400E8" w14:textId="77777777" w:rsidR="00A75DF7" w:rsidRPr="00A75DF7" w:rsidRDefault="00A75DF7" w:rsidP="00A75DF7">
      <w:pPr>
        <w:pStyle w:val="a3"/>
        <w:numPr>
          <w:ilvl w:val="0"/>
          <w:numId w:val="2"/>
        </w:numPr>
        <w:jc w:val="left"/>
        <w:rPr>
          <w:rFonts w:ascii="Trebuchet MS" w:hAnsi="Trebuchet MS" w:cs="Trebuchet MS"/>
          <w:sz w:val="18"/>
          <w:szCs w:val="18"/>
          <w:lang w:val="id-ID"/>
        </w:rPr>
      </w:pPr>
      <w:r>
        <w:rPr>
          <w:rFonts w:ascii="Trebuchet MS" w:hAnsi="Trebuchet MS" w:cs="Trebuchet MS"/>
          <w:sz w:val="18"/>
          <w:szCs w:val="18"/>
          <w:lang w:val="id-ID"/>
        </w:rPr>
        <w:t>Surat permohonan ditujukan ke Dir PPNS/Ka. P3M atau Ybs mendapatkan undangan sebagai reviewer dari panitia jurnal/seminar nasional/internasional yang bereputasi</w:t>
      </w:r>
    </w:p>
    <w:sectPr w:rsidR="00A75DF7" w:rsidRPr="00A75DF7" w:rsidSect="00BF574D">
      <w:headerReference w:type="default" r:id="rId9"/>
      <w:type w:val="continuous"/>
      <w:pgSz w:w="11907" w:h="16840" w:code="9"/>
      <w:pgMar w:top="397" w:right="1134" w:bottom="397" w:left="1701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C2B992" w14:textId="77777777" w:rsidR="00F85B7E" w:rsidRDefault="00F85B7E">
      <w:r>
        <w:separator/>
      </w:r>
    </w:p>
  </w:endnote>
  <w:endnote w:type="continuationSeparator" w:id="0">
    <w:p w14:paraId="2FFE4BB0" w14:textId="77777777" w:rsidR="00F85B7E" w:rsidRDefault="00F85B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B73DD0" w14:textId="77777777" w:rsidR="00F85B7E" w:rsidRDefault="00F85B7E">
      <w:r>
        <w:separator/>
      </w:r>
    </w:p>
  </w:footnote>
  <w:footnote w:type="continuationSeparator" w:id="0">
    <w:p w14:paraId="77C02299" w14:textId="77777777" w:rsidR="00F85B7E" w:rsidRDefault="00F85B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8D59EA" w14:textId="77777777" w:rsidR="00E643B4" w:rsidRDefault="00E643B4" w:rsidP="00E643B4">
    <w:pPr>
      <w:pStyle w:val="a5"/>
    </w:pPr>
  </w:p>
  <w:tbl>
    <w:tblPr>
      <w:tblW w:w="10512" w:type="dxa"/>
      <w:tblInd w:w="-885" w:type="dxa"/>
      <w:tblBorders>
        <w:bottom w:val="thinThickSmallGap" w:sz="12" w:space="0" w:color="auto"/>
        <w:insideH w:val="single" w:sz="4" w:space="0" w:color="auto"/>
      </w:tblBorders>
      <w:tblLook w:val="01E0" w:firstRow="1" w:lastRow="1" w:firstColumn="1" w:lastColumn="1" w:noHBand="0" w:noVBand="0"/>
    </w:tblPr>
    <w:tblGrid>
      <w:gridCol w:w="2127"/>
      <w:gridCol w:w="8385"/>
    </w:tblGrid>
    <w:tr w:rsidR="00E643B4" w:rsidRPr="007756F8" w14:paraId="3C16F297" w14:textId="77777777" w:rsidTr="00415B00">
      <w:trPr>
        <w:trHeight w:val="1710"/>
      </w:trPr>
      <w:tc>
        <w:tcPr>
          <w:tcW w:w="2127" w:type="dxa"/>
          <w:tcBorders>
            <w:bottom w:val="thinThickSmallGap" w:sz="12" w:space="0" w:color="auto"/>
          </w:tcBorders>
          <w:shd w:val="clear" w:color="auto" w:fill="auto"/>
        </w:tcPr>
        <w:p w14:paraId="6DBF6B87" w14:textId="77777777" w:rsidR="00E643B4" w:rsidRPr="007756F8" w:rsidRDefault="00E643B4" w:rsidP="00E643B4">
          <w:pPr>
            <w:pStyle w:val="a3"/>
            <w:rPr>
              <w:rFonts w:ascii="Trebuchet MS" w:hAnsi="Trebuchet MS" w:cs="Trebuchet MS"/>
              <w:lang w:val="sv-SE"/>
            </w:rPr>
          </w:pPr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69D47B50" wp14:editId="178BA72C">
                <wp:simplePos x="0" y="0"/>
                <wp:positionH relativeFrom="column">
                  <wp:posOffset>0</wp:posOffset>
                </wp:positionH>
                <wp:positionV relativeFrom="paragraph">
                  <wp:posOffset>4445</wp:posOffset>
                </wp:positionV>
                <wp:extent cx="1152000" cy="1152000"/>
                <wp:effectExtent l="0" t="0" r="0" b="0"/>
                <wp:wrapNone/>
                <wp:docPr id="2" name="Picture 2" descr="C:\Users\kepegawaian7\AppData\Local\Microsoft\Windows\INetCache\Content.Word\Logo Kop PPNS 2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kepegawaian7\AppData\Local\Microsoft\Windows\INetCache\Content.Word\Logo Kop PPNS 2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000" cy="115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8385" w:type="dxa"/>
          <w:tcBorders>
            <w:bottom w:val="thinThickSmallGap" w:sz="12" w:space="0" w:color="auto"/>
          </w:tcBorders>
          <w:shd w:val="clear" w:color="auto" w:fill="auto"/>
        </w:tcPr>
        <w:p w14:paraId="638D0E41" w14:textId="77777777" w:rsidR="00E643B4" w:rsidRPr="00C91BB9" w:rsidRDefault="00E643B4" w:rsidP="00E643B4">
          <w:pPr>
            <w:pStyle w:val="1"/>
            <w:ind w:left="-5"/>
            <w:rPr>
              <w:b w:val="0"/>
              <w:lang w:val="sv-SE"/>
            </w:rPr>
          </w:pPr>
          <w:r w:rsidRPr="00C91BB9">
            <w:rPr>
              <w:b w:val="0"/>
              <w:lang w:val="sv-SE"/>
            </w:rPr>
            <w:t>KEMENTERIAN PENDIDIKAN DAN KEBUDAYAAN</w:t>
          </w:r>
        </w:p>
        <w:p w14:paraId="3568C954" w14:textId="77777777" w:rsidR="00E643B4" w:rsidRDefault="00E643B4" w:rsidP="00E643B4">
          <w:pPr>
            <w:pStyle w:val="3"/>
            <w:rPr>
              <w:sz w:val="28"/>
              <w:szCs w:val="28"/>
              <w:lang w:val="sv-SE"/>
            </w:rPr>
          </w:pPr>
          <w:r w:rsidRPr="006C5B69">
            <w:rPr>
              <w:sz w:val="28"/>
              <w:szCs w:val="28"/>
              <w:lang w:val="sv-SE"/>
            </w:rPr>
            <w:t>POLITEKNIK PERKAPALAN NEGERI SURABAYA</w:t>
          </w:r>
        </w:p>
        <w:p w14:paraId="10005CB5" w14:textId="77777777" w:rsidR="00E643B4" w:rsidRPr="00856D4B" w:rsidRDefault="00E643B4" w:rsidP="00E643B4">
          <w:pPr>
            <w:pStyle w:val="a5"/>
            <w:jc w:val="center"/>
            <w:rPr>
              <w:b/>
              <w:sz w:val="28"/>
              <w:szCs w:val="28"/>
            </w:rPr>
          </w:pPr>
          <w:r w:rsidRPr="00856D4B">
            <w:rPr>
              <w:b/>
              <w:sz w:val="28"/>
              <w:szCs w:val="28"/>
            </w:rPr>
            <w:t>PUSAT PENELITIAN DAN PENGABDIAN MASYARAKAT</w:t>
          </w:r>
        </w:p>
        <w:p w14:paraId="78F14047" w14:textId="77777777" w:rsidR="00E643B4" w:rsidRPr="006C5B69" w:rsidRDefault="00E643B4" w:rsidP="00E643B4">
          <w:pPr>
            <w:pStyle w:val="4"/>
            <w:rPr>
              <w:b w:val="0"/>
              <w:szCs w:val="24"/>
              <w:lang w:val="fi-FI"/>
            </w:rPr>
          </w:pPr>
          <w:r>
            <w:rPr>
              <w:b w:val="0"/>
              <w:szCs w:val="24"/>
              <w:lang w:val="fi-FI"/>
            </w:rPr>
            <w:t>Jalan</w:t>
          </w:r>
          <w:r w:rsidRPr="006C5B69">
            <w:rPr>
              <w:b w:val="0"/>
              <w:szCs w:val="24"/>
              <w:lang w:val="fi-FI"/>
            </w:rPr>
            <w:t xml:space="preserve"> Teknik Kimia, Kampus ITS Sukolilo, Surabaya 60111</w:t>
          </w:r>
        </w:p>
        <w:p w14:paraId="5A3BCA4B" w14:textId="77777777" w:rsidR="00E643B4" w:rsidRDefault="00E643B4" w:rsidP="00E643B4">
          <w:pPr>
            <w:pStyle w:val="a5"/>
            <w:jc w:val="center"/>
          </w:pPr>
          <w:proofErr w:type="spellStart"/>
          <w:r w:rsidRPr="00ED5732">
            <w:t>Telepon</w:t>
          </w:r>
          <w:proofErr w:type="spellEnd"/>
          <w:r w:rsidRPr="00ED5732">
            <w:t xml:space="preserve"> (031) 5925524  , 5947186</w:t>
          </w:r>
          <w:r>
            <w:t>, 5942887</w:t>
          </w:r>
          <w:r w:rsidRPr="00ED5732">
            <w:t xml:space="preserve"> Fax (031) 5942887</w:t>
          </w:r>
        </w:p>
        <w:p w14:paraId="42CC8BAB" w14:textId="77777777" w:rsidR="00E643B4" w:rsidRPr="000E19DF" w:rsidRDefault="00E643B4" w:rsidP="00E643B4">
          <w:pPr>
            <w:pStyle w:val="a5"/>
            <w:jc w:val="center"/>
            <w:rPr>
              <w:color w:val="0000FF"/>
              <w:u w:val="single"/>
              <w:lang w:val="pt-BR"/>
            </w:rPr>
          </w:pPr>
          <w:r w:rsidRPr="00856D4B">
            <w:rPr>
              <w:lang w:val="pt-BR"/>
            </w:rPr>
            <w:t>Laman : p3m.ppns.</w:t>
          </w:r>
          <w:r>
            <w:rPr>
              <w:lang w:val="pt-BR"/>
            </w:rPr>
            <w:t>a</w:t>
          </w:r>
          <w:r w:rsidRPr="00856D4B">
            <w:rPr>
              <w:lang w:val="pt-BR"/>
            </w:rPr>
            <w:t>c.</w:t>
          </w:r>
          <w:r>
            <w:rPr>
              <w:lang w:val="pt-BR"/>
            </w:rPr>
            <w:t>i</w:t>
          </w:r>
          <w:r w:rsidRPr="00856D4B">
            <w:rPr>
              <w:lang w:val="pt-BR"/>
            </w:rPr>
            <w:t xml:space="preserve">d , Email : </w:t>
          </w:r>
          <w:r>
            <w:fldChar w:fldCharType="begin"/>
          </w:r>
          <w:r>
            <w:instrText xml:space="preserve"> HYPERLINK "mailto:p3m@ppns.ac.id" </w:instrText>
          </w:r>
          <w:r>
            <w:fldChar w:fldCharType="separate"/>
          </w:r>
          <w:r w:rsidRPr="00DE732D">
            <w:rPr>
              <w:rStyle w:val="a9"/>
              <w:lang w:val="pt-BR"/>
            </w:rPr>
            <w:t>p3m@ppns.ac.id</w:t>
          </w:r>
          <w:r>
            <w:rPr>
              <w:rStyle w:val="a9"/>
              <w:lang w:val="pt-BR"/>
            </w:rPr>
            <w:fldChar w:fldCharType="end"/>
          </w:r>
        </w:p>
      </w:tc>
    </w:tr>
  </w:tbl>
  <w:p w14:paraId="57657208" w14:textId="77777777" w:rsidR="00E643B4" w:rsidRDefault="00E643B4" w:rsidP="00E643B4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AC0008" w14:textId="77777777" w:rsidR="005E0541" w:rsidRDefault="005E0541">
    <w:pPr>
      <w:pStyle w:val="a5"/>
    </w:pPr>
  </w:p>
  <w:tbl>
    <w:tblPr>
      <w:tblW w:w="10512" w:type="dxa"/>
      <w:tblInd w:w="-885" w:type="dxa"/>
      <w:tblBorders>
        <w:bottom w:val="thinThickSmallGap" w:sz="12" w:space="0" w:color="auto"/>
        <w:insideH w:val="single" w:sz="4" w:space="0" w:color="auto"/>
      </w:tblBorders>
      <w:tblLook w:val="01E0" w:firstRow="1" w:lastRow="1" w:firstColumn="1" w:lastColumn="1" w:noHBand="0" w:noVBand="0"/>
    </w:tblPr>
    <w:tblGrid>
      <w:gridCol w:w="2127"/>
      <w:gridCol w:w="8385"/>
    </w:tblGrid>
    <w:tr w:rsidR="005E0541" w:rsidRPr="007756F8" w14:paraId="4E530171" w14:textId="77777777" w:rsidTr="007B1491">
      <w:trPr>
        <w:trHeight w:val="1710"/>
      </w:trPr>
      <w:tc>
        <w:tcPr>
          <w:tcW w:w="2127" w:type="dxa"/>
          <w:tcBorders>
            <w:bottom w:val="thinThickSmallGap" w:sz="12" w:space="0" w:color="auto"/>
          </w:tcBorders>
          <w:shd w:val="clear" w:color="auto" w:fill="auto"/>
        </w:tcPr>
        <w:p w14:paraId="0A8A0CC0" w14:textId="77777777" w:rsidR="005E0541" w:rsidRPr="007756F8" w:rsidRDefault="005E0541" w:rsidP="002C25D8">
          <w:pPr>
            <w:pStyle w:val="a3"/>
            <w:rPr>
              <w:rFonts w:ascii="Trebuchet MS" w:hAnsi="Trebuchet MS" w:cs="Trebuchet MS"/>
              <w:lang w:val="sv-SE"/>
            </w:rPr>
          </w:pPr>
          <w:r>
            <w:rPr>
              <w:rFonts w:ascii="Trebuchet MS" w:hAnsi="Trebuchet MS" w:cs="Trebuchet MS"/>
              <w:noProof/>
              <w:lang w:val="id-ID" w:eastAsia="id-ID"/>
            </w:rPr>
            <w:drawing>
              <wp:anchor distT="0" distB="0" distL="114300" distR="114300" simplePos="0" relativeHeight="251661312" behindDoc="0" locked="0" layoutInCell="1" allowOverlap="1" wp14:anchorId="12A6C727" wp14:editId="2332D779">
                <wp:simplePos x="0" y="0"/>
                <wp:positionH relativeFrom="column">
                  <wp:posOffset>233045</wp:posOffset>
                </wp:positionH>
                <wp:positionV relativeFrom="paragraph">
                  <wp:posOffset>14605</wp:posOffset>
                </wp:positionV>
                <wp:extent cx="923290" cy="1043940"/>
                <wp:effectExtent l="0" t="0" r="0" b="0"/>
                <wp:wrapNone/>
                <wp:docPr id="15" name="Picture 15" descr="logoppn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logoppn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23290" cy="1043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8385" w:type="dxa"/>
          <w:tcBorders>
            <w:bottom w:val="thinThickSmallGap" w:sz="12" w:space="0" w:color="auto"/>
          </w:tcBorders>
          <w:shd w:val="clear" w:color="auto" w:fill="auto"/>
        </w:tcPr>
        <w:p w14:paraId="6D17CD0E" w14:textId="77777777" w:rsidR="005E0541" w:rsidRDefault="005E0541" w:rsidP="002C25D8">
          <w:pPr>
            <w:jc w:val="center"/>
            <w:rPr>
              <w:rFonts w:ascii="Trebuchet MS" w:hAnsi="Trebuchet MS" w:cs="Trebuchet MS"/>
              <w:lang w:val="sv-SE"/>
            </w:rPr>
          </w:pPr>
          <w:r w:rsidRPr="00177F6B">
            <w:rPr>
              <w:rFonts w:ascii="Trebuchet MS" w:hAnsi="Trebuchet MS" w:cs="Trebuchet MS"/>
              <w:lang w:val="sv-SE"/>
            </w:rPr>
            <w:t xml:space="preserve">KEMENTERIAN RISET, TEKNOLOGI DAN PENDIDIKAN TINGGI </w:t>
          </w:r>
        </w:p>
        <w:p w14:paraId="452291D7" w14:textId="77777777" w:rsidR="005E0541" w:rsidRPr="007756F8" w:rsidRDefault="005E0541" w:rsidP="002C25D8">
          <w:pPr>
            <w:jc w:val="center"/>
            <w:rPr>
              <w:rFonts w:ascii="Trebuchet MS" w:hAnsi="Trebuchet MS" w:cs="Trebuchet MS"/>
              <w:bCs/>
              <w:sz w:val="28"/>
              <w:szCs w:val="28"/>
              <w:lang w:val="sv-SE"/>
            </w:rPr>
          </w:pPr>
          <w:r w:rsidRPr="007756F8">
            <w:rPr>
              <w:rFonts w:ascii="Trebuchet MS" w:hAnsi="Trebuchet MS" w:cs="Trebuchet MS"/>
              <w:bCs/>
              <w:sz w:val="28"/>
              <w:szCs w:val="28"/>
              <w:lang w:val="sv-SE"/>
            </w:rPr>
            <w:t>POLITEKNIK PERKAPALAN NEGERI SURABAYA</w:t>
          </w:r>
        </w:p>
        <w:p w14:paraId="5A41B367" w14:textId="77777777" w:rsidR="005E0541" w:rsidRPr="007756F8" w:rsidRDefault="005E0541" w:rsidP="002C25D8">
          <w:pPr>
            <w:jc w:val="center"/>
            <w:rPr>
              <w:rFonts w:ascii="Trebuchet MS" w:hAnsi="Trebuchet MS" w:cs="Trebuchet MS"/>
              <w:b/>
              <w:bCs/>
              <w:sz w:val="30"/>
              <w:szCs w:val="30"/>
              <w:lang w:val="sv-SE"/>
            </w:rPr>
          </w:pPr>
          <w:r w:rsidRPr="007756F8">
            <w:rPr>
              <w:rFonts w:ascii="Trebuchet MS" w:hAnsi="Trebuchet MS"/>
              <w:b/>
              <w:bCs/>
              <w:sz w:val="30"/>
              <w:szCs w:val="30"/>
              <w:lang w:val="sv-SE"/>
            </w:rPr>
            <w:t>PUSAT PENELITIAN DAN PENGABDIAN MASYARAKAT</w:t>
          </w:r>
        </w:p>
        <w:p w14:paraId="258C6F81" w14:textId="77777777" w:rsidR="005E0541" w:rsidRPr="007756F8" w:rsidRDefault="005E0541" w:rsidP="002C25D8">
          <w:pPr>
            <w:jc w:val="center"/>
            <w:rPr>
              <w:rFonts w:ascii="Trebuchet MS" w:hAnsi="Trebuchet MS" w:cs="Trebuchet MS"/>
              <w:sz w:val="20"/>
              <w:szCs w:val="20"/>
              <w:lang w:val="sv-SE"/>
            </w:rPr>
          </w:pPr>
          <w:r w:rsidRPr="007756F8">
            <w:rPr>
              <w:rFonts w:ascii="Trebuchet MS" w:hAnsi="Trebuchet MS" w:cs="Trebuchet MS"/>
              <w:sz w:val="20"/>
              <w:szCs w:val="20"/>
              <w:lang w:val="sv-SE"/>
            </w:rPr>
            <w:t>Jl. Teknik Kimia - Kampus ITS Sukolilo Surabaya 60111</w:t>
          </w:r>
        </w:p>
        <w:p w14:paraId="179E6FB9" w14:textId="77777777" w:rsidR="005E0541" w:rsidRPr="007756F8" w:rsidRDefault="005E0541" w:rsidP="002C25D8">
          <w:pPr>
            <w:jc w:val="center"/>
            <w:rPr>
              <w:rFonts w:ascii="Trebuchet MS" w:hAnsi="Trebuchet MS" w:cs="Trebuchet MS"/>
              <w:sz w:val="20"/>
              <w:szCs w:val="20"/>
            </w:rPr>
          </w:pPr>
          <w:proofErr w:type="spellStart"/>
          <w:r w:rsidRPr="007756F8">
            <w:rPr>
              <w:rFonts w:ascii="Trebuchet MS" w:hAnsi="Trebuchet MS" w:cs="Trebuchet MS"/>
              <w:sz w:val="20"/>
              <w:szCs w:val="20"/>
            </w:rPr>
            <w:t>Telp</w:t>
          </w:r>
          <w:proofErr w:type="spellEnd"/>
          <w:r w:rsidRPr="007756F8">
            <w:rPr>
              <w:rFonts w:ascii="Trebuchet MS" w:hAnsi="Trebuchet MS" w:cs="Trebuchet MS"/>
              <w:sz w:val="20"/>
              <w:szCs w:val="20"/>
            </w:rPr>
            <w:t>. (</w:t>
          </w:r>
          <w:r>
            <w:rPr>
              <w:rFonts w:ascii="Trebuchet MS" w:hAnsi="Trebuchet MS" w:cs="Trebuchet MS"/>
              <w:sz w:val="20"/>
              <w:szCs w:val="20"/>
            </w:rPr>
            <w:t xml:space="preserve">031) 5947186, 5925524, 5942887 </w:t>
          </w:r>
          <w:r w:rsidRPr="007756F8">
            <w:rPr>
              <w:rFonts w:ascii="Trebuchet MS" w:hAnsi="Trebuchet MS" w:cs="Trebuchet MS"/>
              <w:sz w:val="20"/>
              <w:szCs w:val="20"/>
            </w:rPr>
            <w:t>Fax. (031) 5925524, 5921051</w:t>
          </w:r>
        </w:p>
        <w:p w14:paraId="3430C71A" w14:textId="77777777" w:rsidR="005E0541" w:rsidRPr="007756F8" w:rsidRDefault="005E0541" w:rsidP="002C25D8">
          <w:pPr>
            <w:tabs>
              <w:tab w:val="left" w:pos="1020"/>
              <w:tab w:val="center" w:pos="4518"/>
            </w:tabs>
            <w:jc w:val="center"/>
            <w:rPr>
              <w:rFonts w:ascii="Trebuchet MS" w:hAnsi="Trebuchet MS" w:cs="Trebuchet MS"/>
              <w:sz w:val="20"/>
              <w:szCs w:val="20"/>
            </w:rPr>
          </w:pPr>
          <w:r>
            <w:rPr>
              <w:rFonts w:ascii="Trebuchet MS" w:hAnsi="Trebuchet MS" w:cs="Trebuchet MS"/>
              <w:sz w:val="20"/>
              <w:szCs w:val="20"/>
            </w:rPr>
            <w:t>e-mail</w:t>
          </w:r>
          <w:r w:rsidRPr="007756F8">
            <w:rPr>
              <w:rFonts w:ascii="Trebuchet MS" w:hAnsi="Trebuchet MS" w:cs="Trebuchet MS"/>
              <w:sz w:val="20"/>
              <w:szCs w:val="20"/>
            </w:rPr>
            <w:t xml:space="preserve">: </w:t>
          </w:r>
          <w:r w:rsidRPr="007A26E5">
            <w:rPr>
              <w:rFonts w:ascii="Trebuchet MS" w:hAnsi="Trebuchet MS" w:cs="Trebuchet MS"/>
              <w:sz w:val="20"/>
              <w:szCs w:val="20"/>
            </w:rPr>
            <w:t>p3mpoltekkapal@ppns.ac.id</w:t>
          </w:r>
        </w:p>
      </w:tc>
    </w:tr>
  </w:tbl>
  <w:p w14:paraId="616B3373" w14:textId="77777777" w:rsidR="005E0541" w:rsidRDefault="005E0541" w:rsidP="002C25D8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6AE66E0"/>
    <w:multiLevelType w:val="hybridMultilevel"/>
    <w:tmpl w:val="2B302666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F9D1C7C"/>
    <w:multiLevelType w:val="hybridMultilevel"/>
    <w:tmpl w:val="6ADCFCC0"/>
    <w:lvl w:ilvl="0" w:tplc="0421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7E11356D"/>
    <w:multiLevelType w:val="hybridMultilevel"/>
    <w:tmpl w:val="96C0B412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9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wMzYzMjUztTQ0NTBR0lEKTi0uzszPAykwrAUAPjlPCCwAAAA="/>
  </w:docVars>
  <w:rsids>
    <w:rsidRoot w:val="00C34614"/>
    <w:rsid w:val="00002030"/>
    <w:rsid w:val="000063AD"/>
    <w:rsid w:val="00012FBA"/>
    <w:rsid w:val="000224C1"/>
    <w:rsid w:val="00022B38"/>
    <w:rsid w:val="00024802"/>
    <w:rsid w:val="0005122B"/>
    <w:rsid w:val="00054D6C"/>
    <w:rsid w:val="00057578"/>
    <w:rsid w:val="00057AED"/>
    <w:rsid w:val="00060E7B"/>
    <w:rsid w:val="000638DB"/>
    <w:rsid w:val="00070EC9"/>
    <w:rsid w:val="00084225"/>
    <w:rsid w:val="00085A8A"/>
    <w:rsid w:val="000974D4"/>
    <w:rsid w:val="000C1830"/>
    <w:rsid w:val="000F1552"/>
    <w:rsid w:val="000F408D"/>
    <w:rsid w:val="001009CA"/>
    <w:rsid w:val="001028CE"/>
    <w:rsid w:val="00137FA8"/>
    <w:rsid w:val="00140695"/>
    <w:rsid w:val="001509A7"/>
    <w:rsid w:val="00152E61"/>
    <w:rsid w:val="00153C65"/>
    <w:rsid w:val="0015654F"/>
    <w:rsid w:val="00165CD4"/>
    <w:rsid w:val="00177D0A"/>
    <w:rsid w:val="001917C2"/>
    <w:rsid w:val="001972CA"/>
    <w:rsid w:val="001A71A0"/>
    <w:rsid w:val="001D0560"/>
    <w:rsid w:val="001D60E3"/>
    <w:rsid w:val="001E1272"/>
    <w:rsid w:val="001E12BE"/>
    <w:rsid w:val="001E4D1F"/>
    <w:rsid w:val="001F798A"/>
    <w:rsid w:val="00202CD1"/>
    <w:rsid w:val="00216A27"/>
    <w:rsid w:val="002224D1"/>
    <w:rsid w:val="0023026D"/>
    <w:rsid w:val="00232556"/>
    <w:rsid w:val="00260BEE"/>
    <w:rsid w:val="0026652D"/>
    <w:rsid w:val="00273242"/>
    <w:rsid w:val="0028490C"/>
    <w:rsid w:val="002860B9"/>
    <w:rsid w:val="00287BD2"/>
    <w:rsid w:val="002A2C08"/>
    <w:rsid w:val="002A327D"/>
    <w:rsid w:val="002B57D7"/>
    <w:rsid w:val="002B724E"/>
    <w:rsid w:val="002C25D8"/>
    <w:rsid w:val="002D7E71"/>
    <w:rsid w:val="002E2DDF"/>
    <w:rsid w:val="00301B37"/>
    <w:rsid w:val="00310B60"/>
    <w:rsid w:val="00313EBB"/>
    <w:rsid w:val="00317B05"/>
    <w:rsid w:val="0032223F"/>
    <w:rsid w:val="00337A30"/>
    <w:rsid w:val="00356F61"/>
    <w:rsid w:val="00357DA8"/>
    <w:rsid w:val="003650ED"/>
    <w:rsid w:val="00376869"/>
    <w:rsid w:val="00377AB9"/>
    <w:rsid w:val="00380126"/>
    <w:rsid w:val="00380299"/>
    <w:rsid w:val="003827AC"/>
    <w:rsid w:val="00383583"/>
    <w:rsid w:val="0038558D"/>
    <w:rsid w:val="003918E1"/>
    <w:rsid w:val="003A171C"/>
    <w:rsid w:val="003B325B"/>
    <w:rsid w:val="003B5687"/>
    <w:rsid w:val="003C0D7C"/>
    <w:rsid w:val="003C17AE"/>
    <w:rsid w:val="003F0C96"/>
    <w:rsid w:val="003F6772"/>
    <w:rsid w:val="00400EC4"/>
    <w:rsid w:val="00403BA3"/>
    <w:rsid w:val="0041353C"/>
    <w:rsid w:val="00414014"/>
    <w:rsid w:val="004153A9"/>
    <w:rsid w:val="00415FFE"/>
    <w:rsid w:val="0041628E"/>
    <w:rsid w:val="00423E35"/>
    <w:rsid w:val="00441107"/>
    <w:rsid w:val="004413A1"/>
    <w:rsid w:val="004450E0"/>
    <w:rsid w:val="00447C36"/>
    <w:rsid w:val="0045440E"/>
    <w:rsid w:val="00460082"/>
    <w:rsid w:val="0046707F"/>
    <w:rsid w:val="00491A7B"/>
    <w:rsid w:val="00491B59"/>
    <w:rsid w:val="004A0620"/>
    <w:rsid w:val="004A0A38"/>
    <w:rsid w:val="004A0CF3"/>
    <w:rsid w:val="004A2008"/>
    <w:rsid w:val="004A4A6C"/>
    <w:rsid w:val="004B54AB"/>
    <w:rsid w:val="004B55FB"/>
    <w:rsid w:val="004B6D71"/>
    <w:rsid w:val="004D5275"/>
    <w:rsid w:val="004D7957"/>
    <w:rsid w:val="004E1F7E"/>
    <w:rsid w:val="004E2175"/>
    <w:rsid w:val="004E335B"/>
    <w:rsid w:val="004E7022"/>
    <w:rsid w:val="004E7413"/>
    <w:rsid w:val="004F00BD"/>
    <w:rsid w:val="004F175B"/>
    <w:rsid w:val="004F2975"/>
    <w:rsid w:val="0050000E"/>
    <w:rsid w:val="00502264"/>
    <w:rsid w:val="00503365"/>
    <w:rsid w:val="00503B28"/>
    <w:rsid w:val="00507526"/>
    <w:rsid w:val="00531EBE"/>
    <w:rsid w:val="0053368C"/>
    <w:rsid w:val="00545C35"/>
    <w:rsid w:val="00545D8E"/>
    <w:rsid w:val="0054609D"/>
    <w:rsid w:val="00564A6D"/>
    <w:rsid w:val="00574963"/>
    <w:rsid w:val="00577FF2"/>
    <w:rsid w:val="00581102"/>
    <w:rsid w:val="005858A6"/>
    <w:rsid w:val="005877CF"/>
    <w:rsid w:val="00592BF6"/>
    <w:rsid w:val="005A3946"/>
    <w:rsid w:val="005A3BE5"/>
    <w:rsid w:val="005B05E0"/>
    <w:rsid w:val="005B066F"/>
    <w:rsid w:val="005D7CAF"/>
    <w:rsid w:val="005E0541"/>
    <w:rsid w:val="005E5CB6"/>
    <w:rsid w:val="005F6533"/>
    <w:rsid w:val="006018E7"/>
    <w:rsid w:val="006144BE"/>
    <w:rsid w:val="00624825"/>
    <w:rsid w:val="00626413"/>
    <w:rsid w:val="00633F27"/>
    <w:rsid w:val="00635754"/>
    <w:rsid w:val="0064030C"/>
    <w:rsid w:val="006427BB"/>
    <w:rsid w:val="00650F2B"/>
    <w:rsid w:val="0067043F"/>
    <w:rsid w:val="00697787"/>
    <w:rsid w:val="006A4520"/>
    <w:rsid w:val="006B2A10"/>
    <w:rsid w:val="006C3B82"/>
    <w:rsid w:val="006C7990"/>
    <w:rsid w:val="006D0948"/>
    <w:rsid w:val="006D2062"/>
    <w:rsid w:val="006D6CC1"/>
    <w:rsid w:val="006E39FC"/>
    <w:rsid w:val="006E5090"/>
    <w:rsid w:val="006E6DB7"/>
    <w:rsid w:val="006F0F0B"/>
    <w:rsid w:val="006F2210"/>
    <w:rsid w:val="006F3922"/>
    <w:rsid w:val="007014CA"/>
    <w:rsid w:val="00701A1B"/>
    <w:rsid w:val="00707552"/>
    <w:rsid w:val="007118A2"/>
    <w:rsid w:val="00716CAD"/>
    <w:rsid w:val="007174B0"/>
    <w:rsid w:val="00724ADF"/>
    <w:rsid w:val="00730AFD"/>
    <w:rsid w:val="007311A1"/>
    <w:rsid w:val="0073583B"/>
    <w:rsid w:val="007458C1"/>
    <w:rsid w:val="00750E63"/>
    <w:rsid w:val="00751740"/>
    <w:rsid w:val="007519B8"/>
    <w:rsid w:val="00754EF9"/>
    <w:rsid w:val="00765955"/>
    <w:rsid w:val="00792B4E"/>
    <w:rsid w:val="007946DB"/>
    <w:rsid w:val="007A6E91"/>
    <w:rsid w:val="007B59E0"/>
    <w:rsid w:val="007E0AC2"/>
    <w:rsid w:val="007E2E97"/>
    <w:rsid w:val="007E4364"/>
    <w:rsid w:val="007E69AD"/>
    <w:rsid w:val="007F2B3A"/>
    <w:rsid w:val="007F3A3C"/>
    <w:rsid w:val="00807164"/>
    <w:rsid w:val="0081035D"/>
    <w:rsid w:val="008109C9"/>
    <w:rsid w:val="008126ED"/>
    <w:rsid w:val="008130AB"/>
    <w:rsid w:val="008439FB"/>
    <w:rsid w:val="00850070"/>
    <w:rsid w:val="00850243"/>
    <w:rsid w:val="0085145E"/>
    <w:rsid w:val="00867DFC"/>
    <w:rsid w:val="0087087E"/>
    <w:rsid w:val="00874DC5"/>
    <w:rsid w:val="00877500"/>
    <w:rsid w:val="0088744A"/>
    <w:rsid w:val="00890FBC"/>
    <w:rsid w:val="008934F7"/>
    <w:rsid w:val="008A61D9"/>
    <w:rsid w:val="008B5FB0"/>
    <w:rsid w:val="008C2F2F"/>
    <w:rsid w:val="008C65A1"/>
    <w:rsid w:val="008D59D4"/>
    <w:rsid w:val="008E08DA"/>
    <w:rsid w:val="008E0A40"/>
    <w:rsid w:val="008E1F0B"/>
    <w:rsid w:val="008E4A53"/>
    <w:rsid w:val="008E5F0D"/>
    <w:rsid w:val="008F3B65"/>
    <w:rsid w:val="008F5A6A"/>
    <w:rsid w:val="008F6C87"/>
    <w:rsid w:val="00903F52"/>
    <w:rsid w:val="00915264"/>
    <w:rsid w:val="00927D58"/>
    <w:rsid w:val="00941673"/>
    <w:rsid w:val="00983593"/>
    <w:rsid w:val="009865AE"/>
    <w:rsid w:val="009A1DC2"/>
    <w:rsid w:val="009A1EDD"/>
    <w:rsid w:val="009A3F3F"/>
    <w:rsid w:val="009A73A1"/>
    <w:rsid w:val="009C0D0E"/>
    <w:rsid w:val="009C562D"/>
    <w:rsid w:val="009E7D80"/>
    <w:rsid w:val="009F35B0"/>
    <w:rsid w:val="00A020E7"/>
    <w:rsid w:val="00A02F07"/>
    <w:rsid w:val="00A03943"/>
    <w:rsid w:val="00A05294"/>
    <w:rsid w:val="00A13333"/>
    <w:rsid w:val="00A146B2"/>
    <w:rsid w:val="00A2184A"/>
    <w:rsid w:val="00A264A2"/>
    <w:rsid w:val="00A2716D"/>
    <w:rsid w:val="00A32DB6"/>
    <w:rsid w:val="00A504A4"/>
    <w:rsid w:val="00A505CA"/>
    <w:rsid w:val="00A54815"/>
    <w:rsid w:val="00A6101B"/>
    <w:rsid w:val="00A67A0F"/>
    <w:rsid w:val="00A73868"/>
    <w:rsid w:val="00A75DF7"/>
    <w:rsid w:val="00A80C10"/>
    <w:rsid w:val="00A93604"/>
    <w:rsid w:val="00A962C6"/>
    <w:rsid w:val="00AA5BF4"/>
    <w:rsid w:val="00AB0658"/>
    <w:rsid w:val="00AB06A1"/>
    <w:rsid w:val="00AB44E9"/>
    <w:rsid w:val="00AB519A"/>
    <w:rsid w:val="00AC26A4"/>
    <w:rsid w:val="00AC4CD2"/>
    <w:rsid w:val="00AC600B"/>
    <w:rsid w:val="00AC7392"/>
    <w:rsid w:val="00AC7F60"/>
    <w:rsid w:val="00AD1B43"/>
    <w:rsid w:val="00AD2E4D"/>
    <w:rsid w:val="00AE58D1"/>
    <w:rsid w:val="00AE7476"/>
    <w:rsid w:val="00AF0252"/>
    <w:rsid w:val="00B01894"/>
    <w:rsid w:val="00B0234C"/>
    <w:rsid w:val="00B1558D"/>
    <w:rsid w:val="00B219A5"/>
    <w:rsid w:val="00B261F7"/>
    <w:rsid w:val="00B35F51"/>
    <w:rsid w:val="00B4073B"/>
    <w:rsid w:val="00B41D15"/>
    <w:rsid w:val="00B472C9"/>
    <w:rsid w:val="00B514D9"/>
    <w:rsid w:val="00B5430A"/>
    <w:rsid w:val="00B56D3A"/>
    <w:rsid w:val="00B704BD"/>
    <w:rsid w:val="00B76AB0"/>
    <w:rsid w:val="00B83485"/>
    <w:rsid w:val="00BB622F"/>
    <w:rsid w:val="00BB6EBD"/>
    <w:rsid w:val="00BB785A"/>
    <w:rsid w:val="00BC2D27"/>
    <w:rsid w:val="00BC2E3C"/>
    <w:rsid w:val="00BC51A2"/>
    <w:rsid w:val="00BD1613"/>
    <w:rsid w:val="00BD3A94"/>
    <w:rsid w:val="00BD66A2"/>
    <w:rsid w:val="00BE2270"/>
    <w:rsid w:val="00BF44D3"/>
    <w:rsid w:val="00BF574D"/>
    <w:rsid w:val="00C01947"/>
    <w:rsid w:val="00C23EF9"/>
    <w:rsid w:val="00C321DF"/>
    <w:rsid w:val="00C34614"/>
    <w:rsid w:val="00C43E55"/>
    <w:rsid w:val="00C50B3A"/>
    <w:rsid w:val="00C54756"/>
    <w:rsid w:val="00C568DF"/>
    <w:rsid w:val="00C60770"/>
    <w:rsid w:val="00C60FCF"/>
    <w:rsid w:val="00C623EC"/>
    <w:rsid w:val="00C626D8"/>
    <w:rsid w:val="00C7533E"/>
    <w:rsid w:val="00C75EF2"/>
    <w:rsid w:val="00C77BEC"/>
    <w:rsid w:val="00C821D3"/>
    <w:rsid w:val="00C87258"/>
    <w:rsid w:val="00C9013D"/>
    <w:rsid w:val="00C96929"/>
    <w:rsid w:val="00C97DB1"/>
    <w:rsid w:val="00CA624B"/>
    <w:rsid w:val="00CB1A85"/>
    <w:rsid w:val="00CB5435"/>
    <w:rsid w:val="00CC1812"/>
    <w:rsid w:val="00CC2B0E"/>
    <w:rsid w:val="00CD1536"/>
    <w:rsid w:val="00CD2671"/>
    <w:rsid w:val="00CD520E"/>
    <w:rsid w:val="00CE578D"/>
    <w:rsid w:val="00CF0433"/>
    <w:rsid w:val="00CF4CD2"/>
    <w:rsid w:val="00D00B5F"/>
    <w:rsid w:val="00D07A79"/>
    <w:rsid w:val="00D13C8E"/>
    <w:rsid w:val="00D158DC"/>
    <w:rsid w:val="00D2420D"/>
    <w:rsid w:val="00D245B1"/>
    <w:rsid w:val="00D25B34"/>
    <w:rsid w:val="00D34BD5"/>
    <w:rsid w:val="00D375F4"/>
    <w:rsid w:val="00D551A3"/>
    <w:rsid w:val="00D5652C"/>
    <w:rsid w:val="00D80337"/>
    <w:rsid w:val="00D85DB0"/>
    <w:rsid w:val="00D90A41"/>
    <w:rsid w:val="00D92A5B"/>
    <w:rsid w:val="00DA02C4"/>
    <w:rsid w:val="00DA04F0"/>
    <w:rsid w:val="00DA37A7"/>
    <w:rsid w:val="00DA767C"/>
    <w:rsid w:val="00DC0C71"/>
    <w:rsid w:val="00DC4A8D"/>
    <w:rsid w:val="00DC5941"/>
    <w:rsid w:val="00DE5179"/>
    <w:rsid w:val="00E033A4"/>
    <w:rsid w:val="00E060DF"/>
    <w:rsid w:val="00E0671E"/>
    <w:rsid w:val="00E06D6D"/>
    <w:rsid w:val="00E202F0"/>
    <w:rsid w:val="00E300CD"/>
    <w:rsid w:val="00E419E0"/>
    <w:rsid w:val="00E43806"/>
    <w:rsid w:val="00E46ABD"/>
    <w:rsid w:val="00E52EBE"/>
    <w:rsid w:val="00E57D80"/>
    <w:rsid w:val="00E643B4"/>
    <w:rsid w:val="00E70F26"/>
    <w:rsid w:val="00E77A49"/>
    <w:rsid w:val="00E927A1"/>
    <w:rsid w:val="00EA60F9"/>
    <w:rsid w:val="00EC775C"/>
    <w:rsid w:val="00EC7D81"/>
    <w:rsid w:val="00ED54F2"/>
    <w:rsid w:val="00ED7D27"/>
    <w:rsid w:val="00EE64F8"/>
    <w:rsid w:val="00EF3042"/>
    <w:rsid w:val="00EF352A"/>
    <w:rsid w:val="00EF526B"/>
    <w:rsid w:val="00EF7C8D"/>
    <w:rsid w:val="00F02ED7"/>
    <w:rsid w:val="00F16C4F"/>
    <w:rsid w:val="00F17C1A"/>
    <w:rsid w:val="00F220F1"/>
    <w:rsid w:val="00F321DB"/>
    <w:rsid w:val="00F42AC8"/>
    <w:rsid w:val="00F43B89"/>
    <w:rsid w:val="00F65C13"/>
    <w:rsid w:val="00F73789"/>
    <w:rsid w:val="00F74BAF"/>
    <w:rsid w:val="00F757A7"/>
    <w:rsid w:val="00F85B7E"/>
    <w:rsid w:val="00F913F6"/>
    <w:rsid w:val="00FA1E78"/>
    <w:rsid w:val="00FA3D23"/>
    <w:rsid w:val="00FA55FC"/>
    <w:rsid w:val="00FA7BBF"/>
    <w:rsid w:val="00FB017B"/>
    <w:rsid w:val="00FB5761"/>
    <w:rsid w:val="00FC3E8F"/>
    <w:rsid w:val="00FC560A"/>
    <w:rsid w:val="00FD2A03"/>
    <w:rsid w:val="00FD4702"/>
    <w:rsid w:val="00FD730F"/>
    <w:rsid w:val="00FD75EF"/>
    <w:rsid w:val="00FE3A80"/>
    <w:rsid w:val="00FE6F42"/>
    <w:rsid w:val="00FF6D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1FCAEA85"/>
  <w15:docId w15:val="{0BEC2CFB-5980-4D44-8D54-EF01C560D6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qFormat="1"/>
    <w:lsdException w:name="heading 4" w:lock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jc w:val="both"/>
    </w:pPr>
    <w:rPr>
      <w:sz w:val="24"/>
      <w:szCs w:val="24"/>
    </w:rPr>
  </w:style>
  <w:style w:type="paragraph" w:styleId="1">
    <w:name w:val="heading 1"/>
    <w:basedOn w:val="a"/>
    <w:next w:val="a"/>
    <w:link w:val="10"/>
    <w:qFormat/>
    <w:pPr>
      <w:keepNext/>
      <w:jc w:val="center"/>
      <w:outlineLvl w:val="0"/>
    </w:pPr>
    <w:rPr>
      <w:rFonts w:ascii="Cambria" w:hAnsi="Cambria"/>
      <w:b/>
      <w:bCs/>
      <w:kern w:val="32"/>
      <w:sz w:val="32"/>
      <w:szCs w:val="32"/>
      <w:lang w:val="x-none" w:eastAsia="x-none"/>
    </w:rPr>
  </w:style>
  <w:style w:type="paragraph" w:styleId="2">
    <w:name w:val="heading 2"/>
    <w:basedOn w:val="a"/>
    <w:next w:val="a"/>
    <w:link w:val="20"/>
    <w:qFormat/>
    <w:pPr>
      <w:keepNext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paragraph" w:styleId="3">
    <w:name w:val="heading 3"/>
    <w:basedOn w:val="a"/>
    <w:next w:val="a"/>
    <w:link w:val="30"/>
    <w:qFormat/>
    <w:pPr>
      <w:keepNext/>
      <w:jc w:val="center"/>
      <w:outlineLvl w:val="2"/>
    </w:pPr>
    <w:rPr>
      <w:rFonts w:ascii="Cambria" w:hAnsi="Cambria"/>
      <w:b/>
      <w:bCs/>
      <w:sz w:val="26"/>
      <w:szCs w:val="26"/>
      <w:lang w:val="x-none" w:eastAsia="x-none"/>
    </w:rPr>
  </w:style>
  <w:style w:type="paragraph" w:styleId="4">
    <w:name w:val="heading 4"/>
    <w:basedOn w:val="a"/>
    <w:next w:val="a"/>
    <w:link w:val="40"/>
    <w:qFormat/>
    <w:pPr>
      <w:keepNext/>
      <w:jc w:val="center"/>
      <w:outlineLvl w:val="3"/>
    </w:pPr>
    <w:rPr>
      <w:rFonts w:ascii="Calibri" w:hAnsi="Calibri"/>
      <w:b/>
      <w:bCs/>
      <w:sz w:val="28"/>
      <w:szCs w:val="28"/>
      <w:lang w:val="x-none" w:eastAsia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見出し 1 (文字)"/>
    <w:link w:val="1"/>
    <w:locked/>
    <w:rPr>
      <w:rFonts w:ascii="Cambria" w:eastAsia="Times New Roman" w:hAnsi="Cambria" w:cs="Cambria"/>
      <w:b/>
      <w:bCs/>
      <w:kern w:val="32"/>
      <w:sz w:val="32"/>
      <w:szCs w:val="32"/>
    </w:rPr>
  </w:style>
  <w:style w:type="character" w:customStyle="1" w:styleId="20">
    <w:name w:val="見出し 2 (文字)"/>
    <w:link w:val="2"/>
    <w:semiHidden/>
    <w:locked/>
    <w:rPr>
      <w:rFonts w:ascii="Cambria" w:eastAsia="Times New Roman" w:hAnsi="Cambria" w:cs="Cambria"/>
      <w:b/>
      <w:bCs/>
      <w:i/>
      <w:iCs/>
      <w:sz w:val="28"/>
      <w:szCs w:val="28"/>
    </w:rPr>
  </w:style>
  <w:style w:type="character" w:customStyle="1" w:styleId="30">
    <w:name w:val="見出し 3 (文字)"/>
    <w:link w:val="3"/>
    <w:semiHidden/>
    <w:locked/>
    <w:rPr>
      <w:rFonts w:ascii="Cambria" w:eastAsia="Times New Roman" w:hAnsi="Cambria" w:cs="Cambria"/>
      <w:b/>
      <w:bCs/>
      <w:sz w:val="26"/>
      <w:szCs w:val="26"/>
    </w:rPr>
  </w:style>
  <w:style w:type="character" w:customStyle="1" w:styleId="40">
    <w:name w:val="見出し 4 (文字)"/>
    <w:link w:val="4"/>
    <w:semiHidden/>
    <w:locked/>
    <w:rPr>
      <w:rFonts w:ascii="Calibri" w:eastAsia="Times New Roman" w:hAnsi="Calibri" w:cs="Calibri"/>
      <w:b/>
      <w:bCs/>
      <w:sz w:val="28"/>
      <w:szCs w:val="28"/>
    </w:rPr>
  </w:style>
  <w:style w:type="paragraph" w:styleId="a3">
    <w:name w:val="Title"/>
    <w:basedOn w:val="a"/>
    <w:link w:val="a4"/>
    <w:qFormat/>
    <w:pPr>
      <w:jc w:val="center"/>
    </w:pPr>
    <w:rPr>
      <w:rFonts w:ascii="Cambria" w:hAnsi="Cambria"/>
      <w:b/>
      <w:bCs/>
      <w:kern w:val="28"/>
      <w:sz w:val="32"/>
      <w:szCs w:val="32"/>
      <w:lang w:val="x-none" w:eastAsia="x-none"/>
    </w:rPr>
  </w:style>
  <w:style w:type="character" w:customStyle="1" w:styleId="a4">
    <w:name w:val="表題 (文字)"/>
    <w:link w:val="a3"/>
    <w:locked/>
    <w:rPr>
      <w:rFonts w:ascii="Cambria" w:eastAsia="Times New Roman" w:hAnsi="Cambria" w:cs="Cambria"/>
      <w:b/>
      <w:bCs/>
      <w:kern w:val="28"/>
      <w:sz w:val="32"/>
      <w:szCs w:val="32"/>
    </w:rPr>
  </w:style>
  <w:style w:type="paragraph" w:styleId="a5">
    <w:name w:val="header"/>
    <w:basedOn w:val="a"/>
    <w:link w:val="a6"/>
    <w:uiPriority w:val="99"/>
    <w:rsid w:val="00E419E0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a6">
    <w:name w:val="ヘッダー (文字)"/>
    <w:link w:val="a5"/>
    <w:uiPriority w:val="99"/>
    <w:locked/>
    <w:rPr>
      <w:sz w:val="24"/>
      <w:szCs w:val="24"/>
    </w:rPr>
  </w:style>
  <w:style w:type="paragraph" w:styleId="a7">
    <w:name w:val="footer"/>
    <w:basedOn w:val="a"/>
    <w:link w:val="a8"/>
    <w:rsid w:val="00E419E0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a8">
    <w:name w:val="フッター (文字)"/>
    <w:link w:val="a7"/>
    <w:semiHidden/>
    <w:locked/>
    <w:rPr>
      <w:sz w:val="24"/>
      <w:szCs w:val="24"/>
    </w:rPr>
  </w:style>
  <w:style w:type="character" w:styleId="a9">
    <w:name w:val="Hyperlink"/>
    <w:rsid w:val="00E419E0"/>
    <w:rPr>
      <w:color w:val="0000FF"/>
      <w:u w:val="single"/>
    </w:rPr>
  </w:style>
  <w:style w:type="table" w:styleId="aa">
    <w:name w:val="Table Grid"/>
    <w:basedOn w:val="a1"/>
    <w:locked/>
    <w:rsid w:val="005A3BE5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Balloon Text"/>
    <w:basedOn w:val="a"/>
    <w:semiHidden/>
    <w:rsid w:val="001E1272"/>
    <w:rPr>
      <w:rFonts w:ascii="Tahoma" w:hAnsi="Tahoma" w:cs="Tahoma"/>
      <w:sz w:val="16"/>
      <w:szCs w:val="16"/>
    </w:rPr>
  </w:style>
  <w:style w:type="paragraph" w:styleId="ac">
    <w:name w:val="List Paragraph"/>
    <w:basedOn w:val="a"/>
    <w:uiPriority w:val="34"/>
    <w:qFormat/>
    <w:rsid w:val="0073583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832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9DC0F9-6907-4AAE-8B8F-8C1BE5AB72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223</Words>
  <Characters>127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RAT KETERANGAN</vt:lpstr>
    </vt:vector>
  </TitlesOfParts>
  <Company/>
  <LinksUpToDate>false</LinksUpToDate>
  <CharactersWithSpaces>1493</CharactersWithSpaces>
  <SharedDoc>false</SharedDoc>
  <HLinks>
    <vt:vector size="6" baseType="variant">
      <vt:variant>
        <vt:i4>4063352</vt:i4>
      </vt:variant>
      <vt:variant>
        <vt:i4>0</vt:i4>
      </vt:variant>
      <vt:variant>
        <vt:i4>0</vt:i4>
      </vt:variant>
      <vt:variant>
        <vt:i4>5</vt:i4>
      </vt:variant>
      <vt:variant>
        <vt:lpwstr>http://www.ppns.ac.id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AT KETERANGAN</dc:title>
  <dc:creator>tkk</dc:creator>
  <cp:lastModifiedBy>Priyambodo Nur Ardi Nugroho</cp:lastModifiedBy>
  <cp:revision>5</cp:revision>
  <cp:lastPrinted>2017-07-13T06:58:00Z</cp:lastPrinted>
  <dcterms:created xsi:type="dcterms:W3CDTF">2017-07-20T15:39:00Z</dcterms:created>
  <dcterms:modified xsi:type="dcterms:W3CDTF">2020-03-05T0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eries Number">
    <vt:i4>2017</vt:i4>
  </property>
</Properties>
</file>